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are-hhs-dashboard-for-socioeconomic-data-visualization"/>
      <w:r>
        <w:t xml:space="preserve">RARE HHS Dashboard for Socioeconomic Data Visualization</w:t>
      </w:r>
      <w:bookmarkEnd w:id="20"/>
    </w:p>
    <w:p>
      <w:pPr>
        <w:pStyle w:val="Heading3"/>
      </w:pPr>
      <w:bookmarkStart w:id="21" w:name="tool-objective"/>
      <w:r>
        <w:t xml:space="preserve">Tool Objective</w:t>
      </w:r>
      <w:bookmarkEnd w:id="21"/>
    </w:p>
    <w:p>
      <w:pPr>
        <w:pStyle w:val="FirstParagraph"/>
      </w:pPr>
      <w:r>
        <w:t xml:space="preserve">This tool summarizes information collected through the Fish Forever Household Survey (HHS). The HHS contains defined-answer questions assessing respondents’ livelihoods, engagement with the local fishery, resilience to economic shocks, social capital, knowledge of fishing regulations, attitudes towards and participation in fisheries management, and perceptions of current management approaches.</w:t>
      </w:r>
    </w:p>
    <w:p>
      <w:pPr>
        <w:pStyle w:val="Heading3"/>
      </w:pPr>
      <w:bookmarkStart w:id="22" w:name="metadata"/>
      <w:r>
        <w:t xml:space="preserve">Metadata</w:t>
      </w:r>
      <w:bookmarkEnd w:id="22"/>
    </w:p>
    <w:p>
      <w:pPr>
        <w:pStyle w:val="FirstParagraph"/>
      </w:pPr>
      <w:r>
        <w:t xml:space="preserve">Here is a the metadata associated with the HHS dataset. Please refer to the</w:t>
      </w:r>
      <w:r>
        <w:t xml:space="preserve"> </w:t>
      </w:r>
      <w:hyperlink r:id="rId23">
        <w:r>
          <w:rPr>
            <w:rStyle w:val="Hyperlink"/>
          </w:rPr>
          <w:t xml:space="preserve">HHS Guidance document</w:t>
        </w:r>
      </w:hyperlink>
      <w:r>
        <w:t xml:space="preserve"> </w:t>
      </w:r>
      <w:r>
        <w:t xml:space="preserve">for the survey questions and specific answers. Each HHS question starts with a number (1 to 83). Other columns are information regarding administration levels, management levels, date of survey, submission ids, etc. The data is divided in</w:t>
      </w:r>
      <w:r>
        <w:t xml:space="preserve"> </w:t>
      </w:r>
      <w:r>
        <w:rPr>
          <w:b/>
        </w:rPr>
        <w:t xml:space="preserve">eight data files</w:t>
      </w:r>
      <w:r>
        <w:t xml:space="preserve"> </w:t>
      </w:r>
      <w:r>
        <w:t xml:space="preserve">depending on the type of questions asked.The data files can be joined by the unique</w:t>
      </w:r>
      <w:r>
        <w:t xml:space="preserve"> </w:t>
      </w:r>
      <w:r>
        <w:rPr>
          <w:i/>
        </w:rPr>
        <w:t xml:space="preserve">submissionid</w:t>
      </w:r>
      <w:r>
        <w:t xml:space="preserve"> </w:t>
      </w:r>
      <w:r>
        <w:t xml:space="preserve">column for analysis: The data files are:</w:t>
      </w:r>
    </w:p>
    <w:p>
      <w:pPr>
        <w:pStyle w:val="BodyText"/>
      </w:pPr>
      <w:r>
        <w:rPr>
          <w:i/>
        </w:rPr>
        <w:t xml:space="preserve">hh_surveys</w:t>
      </w:r>
      <w:r>
        <w:t xml:space="preserve"> </w:t>
      </w:r>
      <w:r>
        <w:t xml:space="preserve">- Most questions</w:t>
      </w:r>
      <w:r>
        <w:br w:type="textWrapping"/>
      </w:r>
      <w:r>
        <w:rPr>
          <w:i/>
        </w:rPr>
        <w:t xml:space="preserve">hh_people</w:t>
      </w:r>
      <w:r>
        <w:t xml:space="preserve"> </w:t>
      </w:r>
      <w:r>
        <w:t xml:space="preserve">- Q7</w:t>
      </w:r>
      <w:r>
        <w:br w:type="textWrapping"/>
      </w:r>
      <w:r>
        <w:rPr>
          <w:i/>
        </w:rPr>
        <w:t xml:space="preserve">hh_responsabilities</w:t>
      </w:r>
      <w:r>
        <w:t xml:space="preserve"> </w:t>
      </w:r>
      <w:r>
        <w:t xml:space="preserve">- Q14</w:t>
      </w:r>
      <w:r>
        <w:br w:type="textWrapping"/>
      </w:r>
      <w:r>
        <w:rPr>
          <w:i/>
        </w:rPr>
        <w:t xml:space="preserve">hh_activities</w:t>
      </w:r>
      <w:r>
        <w:t xml:space="preserve"> </w:t>
      </w:r>
      <w:r>
        <w:t xml:space="preserve">- Q15</w:t>
      </w:r>
      <w:r>
        <w:br w:type="textWrapping"/>
      </w:r>
      <w:r>
        <w:rPr>
          <w:i/>
        </w:rPr>
        <w:t xml:space="preserve">hh_meeting</w:t>
      </w:r>
      <w:r>
        <w:t xml:space="preserve"> </w:t>
      </w:r>
      <w:r>
        <w:t xml:space="preserve">- Q44</w:t>
      </w:r>
      <w:r>
        <w:br w:type="textWrapping"/>
      </w:r>
      <w:r>
        <w:rPr>
          <w:i/>
        </w:rPr>
        <w:t xml:space="preserve">hh_leadership</w:t>
      </w:r>
      <w:r>
        <w:t xml:space="preserve"> </w:t>
      </w:r>
      <w:r>
        <w:t xml:space="preserve">- Q45</w:t>
      </w:r>
      <w:r>
        <w:br w:type="textWrapping"/>
      </w:r>
      <w:r>
        <w:rPr>
          <w:i/>
        </w:rPr>
        <w:t xml:space="preserve">hh_enforcement</w:t>
      </w:r>
      <w:r>
        <w:t xml:space="preserve"> </w:t>
      </w:r>
      <w:r>
        <w:t xml:space="preserve">- Q48</w:t>
      </w:r>
      <w:r>
        <w:br w:type="textWrapping"/>
      </w:r>
      <w:r>
        <w:rPr>
          <w:i/>
        </w:rPr>
        <w:t xml:space="preserve">hh_customers</w:t>
      </w:r>
      <w:r>
        <w:t xml:space="preserve"> </w:t>
      </w:r>
      <w:r>
        <w:t xml:space="preserve">- Q69</w:t>
      </w:r>
    </w:p>
    <w:p>
      <w:pPr>
        <w:pStyle w:val="BodyText"/>
      </w:pPr>
      <w:r>
        <w:t xml:space="preserve">The following is the list of unique column names for the entire HHS data and associated</w:t>
      </w:r>
      <w:r>
        <w:t xml:space="preserve"> </w:t>
      </w:r>
      <w:r>
        <w:rPr>
          <w:b/>
        </w:rPr>
        <w:t xml:space="preserve">metadata</w:t>
      </w:r>
      <w:r>
        <w:t xml:space="preserve"> </w:t>
      </w:r>
      <w:r>
        <w:t xml:space="preserve">(variable types, answer codes, notes):</w:t>
      </w:r>
    </w:p>
    <w:p>
      <w:pPr>
        <w:pStyle w:val="BodyText"/>
      </w:pPr>
      <w:r>
        <w:rPr>
          <w:b/>
        </w:rPr>
        <w:t xml:space="preserve">id</w:t>
      </w:r>
      <w:r>
        <w:t xml:space="preserve">: Unique numeric identifier</w:t>
      </w:r>
      <w:r>
        <w:br w:type="textWrapping"/>
      </w:r>
      <w:r>
        <w:rPr>
          <w:b/>
        </w:rPr>
        <w:t xml:space="preserve">country</w:t>
      </w:r>
      <w:r>
        <w:t xml:space="preserve">: Country name</w:t>
      </w:r>
      <w:r>
        <w:br w:type="textWrapping"/>
      </w:r>
      <w:r>
        <w:rPr>
          <w:b/>
        </w:rPr>
        <w:t xml:space="preserve">level1_name</w:t>
      </w:r>
      <w:r>
        <w:t xml:space="preserve">: Subnational goverment name (usually State or Province)</w:t>
      </w:r>
      <w:r>
        <w:br w:type="textWrapping"/>
      </w:r>
      <w:r>
        <w:rPr>
          <w:b/>
        </w:rPr>
        <w:t xml:space="preserve">level2_name</w:t>
      </w:r>
      <w:r>
        <w:t xml:space="preserve">: Local goverment name (usually Municipality or District)</w:t>
      </w:r>
      <w:r>
        <w:br w:type="textWrapping"/>
      </w:r>
      <w:r>
        <w:rPr>
          <w:b/>
        </w:rPr>
        <w:t xml:space="preserve">level3_name</w:t>
      </w:r>
      <w:r>
        <w:t xml:space="preserve">: Sublocal goverment name (usually Subdistrict)</w:t>
      </w:r>
      <w:r>
        <w:br w:type="textWrapping"/>
      </w:r>
      <w:r>
        <w:rPr>
          <w:b/>
        </w:rPr>
        <w:t xml:space="preserve">level4_name</w:t>
      </w:r>
      <w:r>
        <w:t xml:space="preserve">: Community or Village name</w:t>
      </w:r>
      <w:r>
        <w:br w:type="textWrapping"/>
      </w:r>
      <w:r>
        <w:rPr>
          <w:b/>
        </w:rPr>
        <w:t xml:space="preserve">level4_id</w:t>
      </w:r>
      <w:r>
        <w:t xml:space="preserve">: Community or Village unique ID linked to level4_name (can be used to join datasets)</w:t>
      </w:r>
      <w:r>
        <w:br w:type="textWrapping"/>
      </w:r>
      <w:r>
        <w:rPr>
          <w:b/>
        </w:rPr>
        <w:t xml:space="preserve">lat</w:t>
      </w:r>
      <w:r>
        <w:t xml:space="preserve">: Latitude of the Community in decimal degress</w:t>
      </w:r>
      <w:r>
        <w:br w:type="textWrapping"/>
      </w:r>
      <w:r>
        <w:rPr>
          <w:b/>
        </w:rPr>
        <w:t xml:space="preserve">lon</w:t>
      </w:r>
      <w:r>
        <w:t xml:space="preserve">: Longitude of the Community in decimal degrees</w:t>
      </w:r>
      <w:r>
        <w:br w:type="textWrapping"/>
      </w:r>
      <w:r>
        <w:rPr>
          <w:b/>
        </w:rPr>
        <w:t xml:space="preserve">ma_name</w:t>
      </w:r>
      <w:r>
        <w:t xml:space="preserve">: Managed Access Area name (proposed or established)</w:t>
      </w:r>
      <w:r>
        <w:br w:type="textWrapping"/>
      </w:r>
      <w:r>
        <w:rPr>
          <w:b/>
        </w:rPr>
        <w:t xml:space="preserve">ma_area</w:t>
      </w:r>
      <w:r>
        <w:t xml:space="preserve">: Managed Access Area in hectares</w:t>
      </w:r>
      <w:r>
        <w:br w:type="textWrapping"/>
      </w:r>
      <w:r>
        <w:rPr>
          <w:b/>
        </w:rPr>
        <w:t xml:space="preserve">ma_status</w:t>
      </w:r>
      <w:r>
        <w:t xml:space="preserve">: Managed Access Area status (Proposed or Established)</w:t>
      </w:r>
      <w:r>
        <w:br w:type="textWrapping"/>
      </w:r>
      <w:r>
        <w:rPr>
          <w:b/>
        </w:rPr>
        <w:t xml:space="preserve">reserves</w:t>
      </w:r>
      <w:r>
        <w:t xml:space="preserve">: Number of reserves within the the Managaed Access Area</w:t>
      </w:r>
      <w:r>
        <w:br w:type="textWrapping"/>
      </w:r>
      <w:r>
        <w:rPr>
          <w:b/>
        </w:rPr>
        <w:t xml:space="preserve">reserve_status</w:t>
      </w:r>
      <w:r>
        <w:t xml:space="preserve">: Reserve status (Proposed or Established)</w:t>
      </w:r>
      <w:r>
        <w:br w:type="textWrapping"/>
      </w:r>
      <w:r>
        <w:rPr>
          <w:b/>
        </w:rPr>
        <w:t xml:space="preserve">username</w:t>
      </w:r>
      <w:r>
        <w:t xml:space="preserve">: User name for entering data in FastField (no available in data dowloads)</w:t>
      </w:r>
      <w:r>
        <w:br w:type="textWrapping"/>
      </w:r>
      <w:r>
        <w:rPr>
          <w:b/>
        </w:rPr>
        <w:t xml:space="preserve">submissionid</w:t>
      </w:r>
      <w:r>
        <w:t xml:space="preserve">: Unique submission Id from FastField</w:t>
      </w:r>
      <w:r>
        <w:br w:type="textWrapping"/>
      </w:r>
      <w:r>
        <w:rPr>
          <w:b/>
        </w:rPr>
        <w:t xml:space="preserve">updatedat</w:t>
      </w:r>
      <w:r>
        <w:t xml:space="preserve">: Submission date as Factor in year-month-day:time format (</w:t>
      </w:r>
      <w:r>
        <w:t xml:space="preserve">“</w:t>
      </w:r>
      <w:r>
        <w:t xml:space="preserve">2019:-07-12T03:01:46</w:t>
      </w:r>
      <w:r>
        <w:t xml:space="preserve">”</w:t>
      </w:r>
      <w:r>
        <w:t xml:space="preserve">)</w:t>
      </w:r>
      <w:r>
        <w:br w:type="textWrapping"/>
      </w:r>
      <w:r>
        <w:rPr>
          <w:b/>
        </w:rPr>
        <w:t xml:space="preserve">startformtimestamp</w:t>
      </w:r>
      <w:r>
        <w:t xml:space="preserve">: Start time of the survey</w:t>
      </w:r>
      <w:r>
        <w:br w:type="textWrapping"/>
      </w:r>
      <w:r>
        <w:rPr>
          <w:b/>
        </w:rPr>
        <w:t xml:space="preserve">endformtimestamp</w:t>
      </w:r>
      <w:r>
        <w:t xml:space="preserve">: End time of the survey</w:t>
      </w:r>
      <w:r>
        <w:br w:type="textWrapping"/>
      </w:r>
      <w:r>
        <w:rPr>
          <w:b/>
        </w:rPr>
        <w:t xml:space="preserve">1_interviewer</w:t>
      </w:r>
      <w:r>
        <w:t xml:space="preserve">: Name of interviewer</w:t>
      </w:r>
      <w:r>
        <w:br w:type="textWrapping"/>
      </w:r>
      <w:r>
        <w:rPr>
          <w:b/>
        </w:rPr>
        <w:t xml:space="preserve">2_affiliation</w:t>
      </w:r>
      <w:r>
        <w:t xml:space="preserve">: Affiliation of interviewer</w:t>
      </w:r>
      <w:r>
        <w:br w:type="textWrapping"/>
      </w:r>
      <w:r>
        <w:rPr>
          <w:b/>
        </w:rPr>
        <w:t xml:space="preserve">3_community</w:t>
      </w:r>
      <w:r>
        <w:t xml:space="preserve">: Name of community or village</w:t>
      </w:r>
      <w:r>
        <w:br w:type="textWrapping"/>
      </w:r>
      <w:r>
        <w:rPr>
          <w:b/>
        </w:rPr>
        <w:t xml:space="preserve">4_ma_r_mb</w:t>
      </w:r>
      <w:r>
        <w:t xml:space="preserve">: This was a filtering question and answers weren’t recorded in the database</w:t>
      </w:r>
      <w:r>
        <w:br w:type="textWrapping"/>
      </w:r>
      <w:r>
        <w:rPr>
          <w:b/>
        </w:rPr>
        <w:t xml:space="preserve">5_hh_status</w:t>
      </w:r>
      <w:r>
        <w:t xml:space="preserve">: Household status of interviewed person</w:t>
      </w:r>
      <w:r>
        <w:br w:type="textWrapping"/>
      </w:r>
      <w:r>
        <w:rPr>
          <w:b/>
        </w:rPr>
        <w:t xml:space="preserve">6_gender</w:t>
      </w:r>
      <w:r>
        <w:t xml:space="preserve">: Sex of the interviewee</w:t>
      </w:r>
      <w:r>
        <w:br w:type="textWrapping"/>
      </w:r>
      <w:r>
        <w:rPr>
          <w:b/>
        </w:rPr>
        <w:t xml:space="preserve">7_gender</w:t>
      </w:r>
      <w:r>
        <w:t xml:space="preserve">: Factor, 2 levels (Sex: M, F), blank OR NA (not answered)</w:t>
      </w:r>
      <w:r>
        <w:br w:type="textWrapping"/>
      </w:r>
      <w:r>
        <w:rPr>
          <w:b/>
        </w:rPr>
        <w:t xml:space="preserve">7_age</w:t>
      </w:r>
      <w:r>
        <w:t xml:space="preserve">: Integer, blank OR NA (not answer)</w:t>
      </w:r>
      <w:r>
        <w:br w:type="textWrapping"/>
      </w:r>
      <w:r>
        <w:rPr>
          <w:b/>
        </w:rPr>
        <w:t xml:space="preserve">7_relationship</w:t>
      </w:r>
      <w:r>
        <w:t xml:space="preserve">: Factor, 10 levels, blank OR NA (not answered)</w:t>
      </w:r>
      <w:r>
        <w:br w:type="textWrapping"/>
      </w:r>
      <w:r>
        <w:rPr>
          <w:b/>
        </w:rPr>
        <w:t xml:space="preserve">7_education</w:t>
      </w:r>
      <w:r>
        <w:t xml:space="preserve">: Factor, 6 levels, blank OR NA (not answered)</w:t>
      </w:r>
      <w:r>
        <w:br w:type="textWrapping"/>
      </w:r>
      <w:r>
        <w:rPr>
          <w:b/>
        </w:rPr>
        <w:t xml:space="preserve">8_religion</w:t>
      </w:r>
      <w:r>
        <w:t xml:space="preserve">: Religion of the household head (dropdown list)</w:t>
      </w:r>
      <w:r>
        <w:br w:type="textWrapping"/>
      </w:r>
      <w:r>
        <w:rPr>
          <w:b/>
        </w:rPr>
        <w:t xml:space="preserve">8_religion_other</w:t>
      </w:r>
      <w:r>
        <w:t xml:space="preserve">: Other religion not in the list above</w:t>
      </w:r>
      <w:r>
        <w:br w:type="textWrapping"/>
      </w:r>
      <w:r>
        <w:rPr>
          <w:b/>
        </w:rPr>
        <w:t xml:space="preserve">9_region_member</w:t>
      </w:r>
      <w:r>
        <w:t xml:space="preserve">: Region identification: 1 (Yes), 0 (No), NA (not answered)</w:t>
      </w:r>
      <w:r>
        <w:br w:type="textWrapping"/>
      </w:r>
      <w:r>
        <w:rPr>
          <w:b/>
        </w:rPr>
        <w:t xml:space="preserve">9_region_name</w:t>
      </w:r>
      <w:r>
        <w:t xml:space="preserve">: Region name</w:t>
      </w:r>
      <w:r>
        <w:br w:type="textWrapping"/>
      </w:r>
      <w:r>
        <w:rPr>
          <w:b/>
        </w:rPr>
        <w:t xml:space="preserve">10_mpa_important</w:t>
      </w:r>
      <w:r>
        <w:t xml:space="preserve">: 1 (Yes), 0 (No), -1 (Neutral), NA (not answered)</w:t>
      </w:r>
      <w:r>
        <w:br w:type="textWrapping"/>
      </w:r>
      <w:r>
        <w:rPr>
          <w:b/>
        </w:rPr>
        <w:t xml:space="preserve">11a_months_farming</w:t>
      </w:r>
      <w:r>
        <w:t xml:space="preserve">: 1-12 (Jan - Dec), NA (not answered)</w:t>
      </w:r>
      <w:r>
        <w:br w:type="textWrapping"/>
      </w:r>
      <w:r>
        <w:rPr>
          <w:b/>
        </w:rPr>
        <w:t xml:space="preserve">11a_income_farming</w:t>
      </w:r>
      <w:r>
        <w:t xml:space="preserve">: 0-100 (percent), NA (not answered)</w:t>
      </w:r>
      <w:r>
        <w:br w:type="textWrapping"/>
      </w:r>
      <w:r>
        <w:rPr>
          <w:b/>
        </w:rPr>
        <w:t xml:space="preserve">11b_months_harvesting</w:t>
      </w:r>
      <w:r>
        <w:t xml:space="preserve">: 1-12 (Jan - Dec), NA (not answered)</w:t>
      </w:r>
      <w:r>
        <w:br w:type="textWrapping"/>
      </w:r>
      <w:r>
        <w:rPr>
          <w:b/>
        </w:rPr>
        <w:t xml:space="preserve">11b_income_harvesting</w:t>
      </w:r>
      <w:r>
        <w:t xml:space="preserve">: 0-100 (percent), NA (not answered)</w:t>
      </w:r>
      <w:r>
        <w:br w:type="textWrapping"/>
      </w:r>
      <w:r>
        <w:rPr>
          <w:b/>
        </w:rPr>
        <w:t xml:space="preserve">11c_months_fishing_artisanal</w:t>
      </w:r>
      <w:r>
        <w:t xml:space="preserve">: 1-12 (Jan - Dec), NA (not answered)</w:t>
      </w:r>
      <w:r>
        <w:br w:type="textWrapping"/>
      </w:r>
      <w:r>
        <w:rPr>
          <w:b/>
        </w:rPr>
        <w:t xml:space="preserve">11c_income_fishing_artisanal</w:t>
      </w:r>
      <w:r>
        <w:t xml:space="preserve">: 0-100 (percent), NA (not answered)</w:t>
      </w:r>
      <w:r>
        <w:br w:type="textWrapping"/>
      </w:r>
      <w:r>
        <w:rPr>
          <w:b/>
        </w:rPr>
        <w:t xml:space="preserve">11d_months_fishing_industrial</w:t>
      </w:r>
      <w:r>
        <w:t xml:space="preserve">: 1-12 (Jan - Dec), NA (not answered)</w:t>
      </w:r>
      <w:r>
        <w:br w:type="textWrapping"/>
      </w:r>
      <w:r>
        <w:rPr>
          <w:b/>
        </w:rPr>
        <w:t xml:space="preserve">11d_income_fishing_industrial</w:t>
      </w:r>
      <w:r>
        <w:t xml:space="preserve">: 0-100 (percent), NA (not answered)</w:t>
      </w:r>
      <w:r>
        <w:br w:type="textWrapping"/>
      </w:r>
      <w:r>
        <w:rPr>
          <w:b/>
        </w:rPr>
        <w:t xml:space="preserve">11e_months_buying_trading</w:t>
      </w:r>
      <w:r>
        <w:t xml:space="preserve">: 1-12 (Jan - Dec), NA (not answered)</w:t>
      </w:r>
      <w:r>
        <w:br w:type="textWrapping"/>
      </w:r>
      <w:r>
        <w:rPr>
          <w:b/>
        </w:rPr>
        <w:t xml:space="preserve">11e_income_buying_trading</w:t>
      </w:r>
      <w:r>
        <w:t xml:space="preserve">: 0-100 (percent), NA (not answered)</w:t>
      </w:r>
      <w:r>
        <w:br w:type="textWrapping"/>
      </w:r>
      <w:r>
        <w:rPr>
          <w:b/>
        </w:rPr>
        <w:t xml:space="preserve">11f_months_processing</w:t>
      </w:r>
      <w:r>
        <w:t xml:space="preserve">: 1-12 (Jan - Dec), NA (not answered)</w:t>
      </w:r>
      <w:r>
        <w:br w:type="textWrapping"/>
      </w:r>
      <w:r>
        <w:rPr>
          <w:b/>
        </w:rPr>
        <w:t xml:space="preserve">11f_income_processing</w:t>
      </w:r>
      <w:r>
        <w:t xml:space="preserve">: 0-100 (percent), NA (not answered)</w:t>
      </w:r>
      <w:r>
        <w:br w:type="textWrapping"/>
      </w:r>
      <w:r>
        <w:rPr>
          <w:b/>
        </w:rPr>
        <w:t xml:space="preserve">11g_months_aquaculture</w:t>
      </w:r>
      <w:r>
        <w:t xml:space="preserve">: 1-12 (Jan - Dec), NA (not answered)</w:t>
      </w:r>
      <w:r>
        <w:br w:type="textWrapping"/>
      </w:r>
      <w:r>
        <w:rPr>
          <w:b/>
        </w:rPr>
        <w:t xml:space="preserve">11g_income_aquaculture</w:t>
      </w:r>
      <w:r>
        <w:t xml:space="preserve">: 0-100 (percent), NA (not answered)</w:t>
      </w:r>
      <w:r>
        <w:br w:type="textWrapping"/>
      </w:r>
      <w:r>
        <w:rPr>
          <w:b/>
        </w:rPr>
        <w:t xml:space="preserve">11h_months_extraction</w:t>
      </w:r>
      <w:r>
        <w:t xml:space="preserve">: 1-12 (Jan - Dec), NA (not answered)</w:t>
      </w:r>
      <w:r>
        <w:br w:type="textWrapping"/>
      </w:r>
      <w:r>
        <w:rPr>
          <w:b/>
        </w:rPr>
        <w:t xml:space="preserve">11h_income_extraction</w:t>
      </w:r>
      <w:r>
        <w:t xml:space="preserve">: 0-100 (percent), NA (not answered)</w:t>
      </w:r>
      <w:r>
        <w:br w:type="textWrapping"/>
      </w:r>
      <w:r>
        <w:rPr>
          <w:b/>
        </w:rPr>
        <w:t xml:space="preserve">11i_months_tourism</w:t>
      </w:r>
      <w:r>
        <w:t xml:space="preserve">: 1-12 (Jan - Dec), NA (not answered)</w:t>
      </w:r>
      <w:r>
        <w:br w:type="textWrapping"/>
      </w:r>
      <w:r>
        <w:rPr>
          <w:b/>
        </w:rPr>
        <w:t xml:space="preserve">11i_income_tourism</w:t>
      </w:r>
      <w:r>
        <w:t xml:space="preserve">: 0-100 (percent), NA (not answered)</w:t>
      </w:r>
      <w:r>
        <w:br w:type="textWrapping"/>
      </w:r>
      <w:r>
        <w:rPr>
          <w:b/>
        </w:rPr>
        <w:t xml:space="preserve">11j_months_other_wage</w:t>
      </w:r>
      <w:r>
        <w:t xml:space="preserve">: 1-12 (Jan - Dec), NA (not answered)</w:t>
      </w:r>
      <w:r>
        <w:br w:type="textWrapping"/>
      </w:r>
      <w:r>
        <w:rPr>
          <w:b/>
        </w:rPr>
        <w:t xml:space="preserve">11j_income_other_wage</w:t>
      </w:r>
      <w:r>
        <w:t xml:space="preserve">: 0-100 (percent), NA (not answered)</w:t>
      </w:r>
      <w:r>
        <w:br w:type="textWrapping"/>
      </w:r>
      <w:r>
        <w:rPr>
          <w:b/>
        </w:rPr>
        <w:t xml:space="preserve">11k_other_source</w:t>
      </w:r>
      <w:r>
        <w:t xml:space="preserve">: Names of other source of income not in the list</w:t>
      </w:r>
      <w:r>
        <w:br w:type="textWrapping"/>
      </w:r>
      <w:r>
        <w:rPr>
          <w:b/>
        </w:rPr>
        <w:t xml:space="preserve">11k_months_other</w:t>
      </w:r>
      <w:r>
        <w:t xml:space="preserve">: 1-12 (Jan - Dec), NA (not answered)</w:t>
      </w:r>
      <w:r>
        <w:br w:type="textWrapping"/>
      </w:r>
      <w:r>
        <w:rPr>
          <w:b/>
        </w:rPr>
        <w:t xml:space="preserve">11k_income_other</w:t>
      </w:r>
      <w:r>
        <w:t xml:space="preserve">: 0-100 (percent), NA (not answered)</w:t>
      </w:r>
      <w:r>
        <w:br w:type="textWrapping"/>
      </w:r>
      <w:r>
        <w:rPr>
          <w:b/>
        </w:rPr>
        <w:t xml:space="preserve">12a_fishing_men</w:t>
      </w:r>
      <w:r>
        <w:t xml:space="preserve">: Integer, NA (not answered)</w:t>
      </w:r>
      <w:r>
        <w:br w:type="textWrapping"/>
      </w:r>
      <w:r>
        <w:rPr>
          <w:b/>
        </w:rPr>
        <w:t xml:space="preserve">12b_fishing_women</w:t>
      </w:r>
      <w:r>
        <w:t xml:space="preserve">: Integer, NA (not answered)</w:t>
      </w:r>
      <w:r>
        <w:br w:type="textWrapping"/>
      </w:r>
      <w:r>
        <w:rPr>
          <w:b/>
        </w:rPr>
        <w:t xml:space="preserve">12c_fishing_children</w:t>
      </w:r>
      <w:r>
        <w:t xml:space="preserve">: Integer, NA (not answered)</w:t>
      </w:r>
      <w:r>
        <w:br w:type="textWrapping"/>
      </w:r>
      <w:r>
        <w:rPr>
          <w:b/>
        </w:rPr>
        <w:t xml:space="preserve">13a_processing_men</w:t>
      </w:r>
      <w:r>
        <w:t xml:space="preserve">: Integer, NA (not answered)</w:t>
      </w:r>
      <w:r>
        <w:br w:type="textWrapping"/>
      </w:r>
      <w:r>
        <w:rPr>
          <w:b/>
        </w:rPr>
        <w:t xml:space="preserve">13b_processing_women</w:t>
      </w:r>
      <w:r>
        <w:t xml:space="preserve">: Integer, NA (not answered)</w:t>
      </w:r>
      <w:r>
        <w:br w:type="textWrapping"/>
      </w:r>
      <w:r>
        <w:rPr>
          <w:b/>
        </w:rPr>
        <w:t xml:space="preserve">13c_processing_children</w:t>
      </w:r>
      <w:r>
        <w:t xml:space="preserve">: Integer, NA (not answered)</w:t>
      </w:r>
      <w:r>
        <w:br w:type="textWrapping"/>
      </w:r>
      <w:r>
        <w:rPr>
          <w:b/>
        </w:rPr>
        <w:t xml:space="preserve">14_responsibility</w:t>
      </w:r>
      <w:r>
        <w:t xml:space="preserve">: Factor, 6 levels, may vary by country, blank OR NA (not answered)</w:t>
      </w:r>
      <w:r>
        <w:br w:type="textWrapping"/>
      </w:r>
      <w:r>
        <w:rPr>
          <w:b/>
        </w:rPr>
        <w:t xml:space="preserve">14_responsibilities_other</w:t>
      </w:r>
      <w:r>
        <w:t xml:space="preserve">: Factor, names of other responsibilities</w:t>
      </w:r>
      <w:r>
        <w:br w:type="textWrapping"/>
      </w:r>
      <w:r>
        <w:rPr>
          <w:b/>
        </w:rPr>
        <w:t xml:space="preserve">15_activity</w:t>
      </w:r>
      <w:r>
        <w:t xml:space="preserve">: Factor, many levels, open answer, blank OR NA (not answered)</w:t>
      </w:r>
      <w:r>
        <w:br w:type="textWrapping"/>
      </w:r>
      <w:r>
        <w:rPr>
          <w:b/>
        </w:rPr>
        <w:t xml:space="preserve">15_hours</w:t>
      </w:r>
      <w:r>
        <w:t xml:space="preserve">: Integer (0-168), values &gt;168 should be ignore as that is more than the number of hours in a week</w:t>
      </w:r>
      <w:r>
        <w:br w:type="textWrapping"/>
      </w:r>
      <w:r>
        <w:rPr>
          <w:b/>
        </w:rPr>
        <w:t xml:space="preserve">16_hh_main_fisher</w:t>
      </w:r>
      <w:r>
        <w:t xml:space="preserve">: Factor, 6 levels, blanks (not answered)</w:t>
      </w:r>
      <w:r>
        <w:br w:type="textWrapping"/>
      </w:r>
      <w:r>
        <w:rPr>
          <w:b/>
        </w:rPr>
        <w:t xml:space="preserve">16_hh_other_fisher</w:t>
      </w:r>
      <w:r>
        <w:t xml:space="preserve">: Name of other option in question 16</w:t>
      </w:r>
      <w:r>
        <w:br w:type="textWrapping"/>
      </w:r>
      <w:r>
        <w:rPr>
          <w:b/>
        </w:rPr>
        <w:t xml:space="preserve">17_fishing_low_profit</w:t>
      </w:r>
      <w:r>
        <w:t xml:space="preserve">: Factor, 9 levels (first HHS version had different options than the last version)</w:t>
      </w:r>
      <w:r>
        <w:br w:type="textWrapping"/>
      </w:r>
      <w:r>
        <w:rPr>
          <w:b/>
        </w:rPr>
        <w:t xml:space="preserve">18_fishing_high_profit</w:t>
      </w:r>
      <w:r>
        <w:t xml:space="preserve">: Factor, 12 levels (first HHS version had different options than the last version)</w:t>
      </w:r>
      <w:r>
        <w:br w:type="textWrapping"/>
      </w:r>
      <w:r>
        <w:rPr>
          <w:b/>
        </w:rPr>
        <w:t xml:space="preserve">19_current_fish_catch</w:t>
      </w:r>
      <w:r>
        <w:t xml:space="preserve">: Factor, 5 levels, blanks (not answered)</w:t>
      </w:r>
      <w:r>
        <w:br w:type="textWrapping"/>
      </w:r>
      <w:r>
        <w:rPr>
          <w:b/>
        </w:rPr>
        <w:t xml:space="preserve">20a_gear_hand</w:t>
      </w:r>
      <w:r>
        <w:t xml:space="preserve">: 1 (Yes), 0 (No), NA (not answered)</w:t>
      </w:r>
      <w:r>
        <w:br w:type="textWrapping"/>
      </w:r>
      <w:r>
        <w:rPr>
          <w:b/>
        </w:rPr>
        <w:t xml:space="preserve">20b_gear_stationary_net</w:t>
      </w:r>
      <w:r>
        <w:t xml:space="preserve">: 1 (Yes), 0 (No), NA (not answered)</w:t>
      </w:r>
      <w:r>
        <w:br w:type="textWrapping"/>
      </w:r>
      <w:r>
        <w:rPr>
          <w:b/>
        </w:rPr>
        <w:t xml:space="preserve">20c_gear_mobile_net</w:t>
      </w:r>
      <w:r>
        <w:t xml:space="preserve">: 1 (Yes), 0 (No), NA (not answered)</w:t>
      </w:r>
      <w:r>
        <w:br w:type="textWrapping"/>
      </w:r>
      <w:r>
        <w:rPr>
          <w:b/>
        </w:rPr>
        <w:t xml:space="preserve">20d_gear_stationary_line</w:t>
      </w:r>
      <w:r>
        <w:t xml:space="preserve">: 1 (Yes), 0 (No), NA (not answered)</w:t>
      </w:r>
      <w:r>
        <w:br w:type="textWrapping"/>
      </w:r>
      <w:r>
        <w:rPr>
          <w:b/>
        </w:rPr>
        <w:t xml:space="preserve">20e_gear_mobile_line</w:t>
      </w:r>
      <w:r>
        <w:t xml:space="preserve">: 1 (Yes), 0 (No), NA (not answered)</w:t>
      </w:r>
      <w:r>
        <w:br w:type="textWrapping"/>
      </w:r>
      <w:r>
        <w:rPr>
          <w:b/>
        </w:rPr>
        <w:t xml:space="preserve">20f_gear_explosives</w:t>
      </w:r>
      <w:r>
        <w:t xml:space="preserve">: 1 (Yes), 0 (No), NA (not answered)</w:t>
      </w:r>
      <w:r>
        <w:br w:type="textWrapping"/>
      </w:r>
      <w:r>
        <w:rPr>
          <w:b/>
        </w:rPr>
        <w:t xml:space="preserve">20g_gear_other</w:t>
      </w:r>
      <w:r>
        <w:t xml:space="preserve">: 1 (Yes), 0 (No), NA (not answered)</w:t>
      </w:r>
      <w:r>
        <w:br w:type="textWrapping"/>
      </w:r>
      <w:r>
        <w:rPr>
          <w:b/>
        </w:rPr>
        <w:t xml:space="preserve">21_boat_owner_status</w:t>
      </w:r>
      <w:r>
        <w:t xml:space="preserve">: Factor, 5 levels, blanks (not answered)</w:t>
      </w:r>
      <w:r>
        <w:br w:type="textWrapping"/>
      </w:r>
      <w:r>
        <w:rPr>
          <w:b/>
        </w:rPr>
        <w:t xml:space="preserve">22_catch_5yrs</w:t>
      </w:r>
      <w:r>
        <w:t xml:space="preserve">: Factor, 5 levels, blanks (not answered)</w:t>
      </w:r>
      <w:r>
        <w:br w:type="textWrapping"/>
      </w:r>
      <w:r>
        <w:rPr>
          <w:b/>
        </w:rPr>
        <w:t xml:space="preserve">23_job_secure</w:t>
      </w:r>
      <w:r>
        <w:t xml:space="preserve">: 1 (Yes), 0 (No), NA (not answered)</w:t>
      </w:r>
      <w:r>
        <w:br w:type="textWrapping"/>
      </w:r>
      <w:r>
        <w:rPr>
          <w:b/>
        </w:rPr>
        <w:t xml:space="preserve">24a_item_radio_no</w:t>
      </w:r>
      <w:r>
        <w:t xml:space="preserve">: Integer, NA (not answered)</w:t>
      </w:r>
      <w:r>
        <w:br w:type="textWrapping"/>
      </w:r>
      <w:r>
        <w:rPr>
          <w:b/>
        </w:rPr>
        <w:t xml:space="preserve">24a_item_radio_value</w:t>
      </w:r>
      <w:r>
        <w:t xml:space="preserve">: 1 (Yes), 0 (No), NA (not answered)</w:t>
      </w:r>
      <w:r>
        <w:br w:type="textWrapping"/>
      </w:r>
      <w:r>
        <w:rPr>
          <w:b/>
        </w:rPr>
        <w:t xml:space="preserve">24b_item_tv_no</w:t>
      </w:r>
      <w:r>
        <w:t xml:space="preserve">: Integer, NA (not answered)</w:t>
      </w:r>
      <w:r>
        <w:br w:type="textWrapping"/>
      </w:r>
      <w:r>
        <w:rPr>
          <w:b/>
        </w:rPr>
        <w:t xml:space="preserve">24b_item_tv_value</w:t>
      </w:r>
      <w:r>
        <w:t xml:space="preserve">: 1 (Yes), 0 (No), NA (not answered)</w:t>
      </w:r>
      <w:r>
        <w:br w:type="textWrapping"/>
      </w:r>
      <w:r>
        <w:rPr>
          <w:b/>
        </w:rPr>
        <w:t xml:space="preserve">24c_item_satellite_no</w:t>
      </w:r>
      <w:r>
        <w:t xml:space="preserve">: Integer, NA (not answered)</w:t>
      </w:r>
      <w:r>
        <w:br w:type="textWrapping"/>
      </w:r>
      <w:r>
        <w:rPr>
          <w:b/>
        </w:rPr>
        <w:t xml:space="preserve">24c_item_satellite_value</w:t>
      </w:r>
      <w:r>
        <w:t xml:space="preserve">: 1 (Yes), 0 (No), NA (not answered)</w:t>
      </w:r>
      <w:r>
        <w:br w:type="textWrapping"/>
      </w:r>
      <w:r>
        <w:rPr>
          <w:b/>
        </w:rPr>
        <w:t xml:space="preserve">24d_item_phone_no</w:t>
      </w:r>
      <w:r>
        <w:t xml:space="preserve">: Integer, NA (not answered)</w:t>
      </w:r>
      <w:r>
        <w:br w:type="textWrapping"/>
      </w:r>
      <w:r>
        <w:rPr>
          <w:b/>
        </w:rPr>
        <w:t xml:space="preserve">24d_item_phone_value</w:t>
      </w:r>
      <w:r>
        <w:t xml:space="preserve">: 1 (Yes), 0 (No), NA (not answered)</w:t>
      </w:r>
      <w:r>
        <w:br w:type="textWrapping"/>
      </w:r>
      <w:r>
        <w:rPr>
          <w:b/>
        </w:rPr>
        <w:t xml:space="preserve">24e_item_washing_maching_no</w:t>
      </w:r>
      <w:r>
        <w:t xml:space="preserve">: Integer, NA (not answered)</w:t>
      </w:r>
      <w:r>
        <w:br w:type="textWrapping"/>
      </w:r>
      <w:r>
        <w:rPr>
          <w:b/>
        </w:rPr>
        <w:t xml:space="preserve">24e_item_washing_machine_value</w:t>
      </w:r>
      <w:r>
        <w:t xml:space="preserve">: 1 (Yes), 0 (No), NA (not answered)</w:t>
      </w:r>
      <w:r>
        <w:br w:type="textWrapping"/>
      </w:r>
      <w:r>
        <w:rPr>
          <w:b/>
        </w:rPr>
        <w:t xml:space="preserve">24f_item_generator_no</w:t>
      </w:r>
      <w:r>
        <w:t xml:space="preserve">: Integer, NA (not answered)</w:t>
      </w:r>
      <w:r>
        <w:br w:type="textWrapping"/>
      </w:r>
      <w:r>
        <w:rPr>
          <w:b/>
        </w:rPr>
        <w:t xml:space="preserve">24f_item_generator_value</w:t>
      </w:r>
      <w:r>
        <w:t xml:space="preserve">: 1 (Yes), 0 (No), NA (not answered)</w:t>
      </w:r>
      <w:r>
        <w:br w:type="textWrapping"/>
      </w:r>
      <w:r>
        <w:rPr>
          <w:b/>
        </w:rPr>
        <w:t xml:space="preserve">24g_item_fridge_no</w:t>
      </w:r>
      <w:r>
        <w:t xml:space="preserve">: Integer, NA (not answered)</w:t>
      </w:r>
      <w:r>
        <w:br w:type="textWrapping"/>
      </w:r>
      <w:r>
        <w:rPr>
          <w:b/>
        </w:rPr>
        <w:t xml:space="preserve">24g_item_fridge_value</w:t>
      </w:r>
      <w:r>
        <w:t xml:space="preserve">: 1 (Yes), 0 (No), NA (not answered)</w:t>
      </w:r>
      <w:r>
        <w:br w:type="textWrapping"/>
      </w:r>
      <w:r>
        <w:rPr>
          <w:b/>
        </w:rPr>
        <w:t xml:space="preserve">24h_item_motorboat_no</w:t>
      </w:r>
      <w:r>
        <w:t xml:space="preserve">: Integer, NA (not answered)</w:t>
      </w:r>
      <w:r>
        <w:br w:type="textWrapping"/>
      </w:r>
      <w:r>
        <w:rPr>
          <w:b/>
        </w:rPr>
        <w:t xml:space="preserve">24h_item_motorboat_value</w:t>
      </w:r>
      <w:r>
        <w:t xml:space="preserve">: 1 (Yes), 0 (No), NA (not answered)</w:t>
      </w:r>
      <w:r>
        <w:br w:type="textWrapping"/>
      </w:r>
      <w:r>
        <w:rPr>
          <w:b/>
        </w:rPr>
        <w:t xml:space="preserve">24i_item_outboard_no</w:t>
      </w:r>
      <w:r>
        <w:t xml:space="preserve">: Integer, NA (not answered)</w:t>
      </w:r>
      <w:r>
        <w:br w:type="textWrapping"/>
      </w:r>
      <w:r>
        <w:rPr>
          <w:b/>
        </w:rPr>
        <w:t xml:space="preserve">24i_item_outboard_value</w:t>
      </w:r>
      <w:r>
        <w:t xml:space="preserve">: 1 (Yes), 0 (No), NA (not answered)</w:t>
      </w:r>
      <w:r>
        <w:br w:type="textWrapping"/>
      </w:r>
      <w:r>
        <w:rPr>
          <w:b/>
        </w:rPr>
        <w:t xml:space="preserve">24j_item_inboard_no</w:t>
      </w:r>
      <w:r>
        <w:t xml:space="preserve">: Integer, NA (not answered)</w:t>
      </w:r>
      <w:r>
        <w:br w:type="textWrapping"/>
      </w:r>
      <w:r>
        <w:rPr>
          <w:b/>
        </w:rPr>
        <w:t xml:space="preserve">24j_item_inboard_value</w:t>
      </w:r>
      <w:r>
        <w:t xml:space="preserve">: 1 (Yes), 0 (No), NA (not answered)</w:t>
      </w:r>
      <w:r>
        <w:br w:type="textWrapping"/>
      </w:r>
      <w:r>
        <w:rPr>
          <w:b/>
        </w:rPr>
        <w:t xml:space="preserve">24k_item_sailboat_no</w:t>
      </w:r>
      <w:r>
        <w:t xml:space="preserve">: Integer, NA (not answered)</w:t>
      </w:r>
      <w:r>
        <w:br w:type="textWrapping"/>
      </w:r>
      <w:r>
        <w:rPr>
          <w:b/>
        </w:rPr>
        <w:t xml:space="preserve">24k_item_sailboat_value</w:t>
      </w:r>
      <w:r>
        <w:t xml:space="preserve">: 1 (Yes), 0 (No), NA (not answered)</w:t>
      </w:r>
      <w:r>
        <w:br w:type="textWrapping"/>
      </w:r>
      <w:r>
        <w:rPr>
          <w:b/>
        </w:rPr>
        <w:t xml:space="preserve">24l_item_bicycle_no</w:t>
      </w:r>
      <w:r>
        <w:t xml:space="preserve">: Integer, NA (not answered)</w:t>
      </w:r>
      <w:r>
        <w:br w:type="textWrapping"/>
      </w:r>
      <w:r>
        <w:rPr>
          <w:b/>
        </w:rPr>
        <w:t xml:space="preserve">24l_item_bicycle_value</w:t>
      </w:r>
      <w:r>
        <w:t xml:space="preserve">: 1 (Yes), 0 (No), NA (not answered)</w:t>
      </w:r>
      <w:r>
        <w:br w:type="textWrapping"/>
      </w:r>
      <w:r>
        <w:rPr>
          <w:b/>
        </w:rPr>
        <w:t xml:space="preserve">24m_item_motorcycle_no</w:t>
      </w:r>
      <w:r>
        <w:t xml:space="preserve">: Integer, NA (not answered)</w:t>
      </w:r>
      <w:r>
        <w:br w:type="textWrapping"/>
      </w:r>
      <w:r>
        <w:rPr>
          <w:b/>
        </w:rPr>
        <w:t xml:space="preserve">24m_item_motorcycle_value</w:t>
      </w:r>
      <w:r>
        <w:t xml:space="preserve">: 1 (Yes), 0 (No), NA (not answered)</w:t>
      </w:r>
      <w:r>
        <w:br w:type="textWrapping"/>
      </w:r>
      <w:r>
        <w:rPr>
          <w:b/>
        </w:rPr>
        <w:t xml:space="preserve">24n_item_car_no</w:t>
      </w:r>
      <w:r>
        <w:t xml:space="preserve">: Integer, NA (not answered)</w:t>
      </w:r>
      <w:r>
        <w:br w:type="textWrapping"/>
      </w:r>
      <w:r>
        <w:rPr>
          <w:b/>
        </w:rPr>
        <w:t xml:space="preserve">24n_item_car_value</w:t>
      </w:r>
      <w:r>
        <w:t xml:space="preserve">: 1 (Yes), 0 (No), NA (not answered)</w:t>
      </w:r>
      <w:r>
        <w:br w:type="textWrapping"/>
      </w:r>
      <w:r>
        <w:rPr>
          <w:b/>
        </w:rPr>
        <w:t xml:space="preserve">24o_item_internet_no</w:t>
      </w:r>
      <w:r>
        <w:t xml:space="preserve">: Integer, NA (not answered)</w:t>
      </w:r>
      <w:r>
        <w:br w:type="textWrapping"/>
      </w:r>
      <w:r>
        <w:rPr>
          <w:b/>
        </w:rPr>
        <w:t xml:space="preserve">24o_item_internet_value</w:t>
      </w:r>
      <w:r>
        <w:t xml:space="preserve">: 1 (Yes), 0 (No), NA (not answered)</w:t>
      </w:r>
      <w:r>
        <w:br w:type="textWrapping"/>
      </w:r>
      <w:r>
        <w:rPr>
          <w:b/>
        </w:rPr>
        <w:t xml:space="preserve">24p_item_other_no</w:t>
      </w:r>
      <w:r>
        <w:t xml:space="preserve">: Integer, NA (not answered)</w:t>
      </w:r>
      <w:r>
        <w:br w:type="textWrapping"/>
      </w:r>
      <w:r>
        <w:rPr>
          <w:b/>
        </w:rPr>
        <w:t xml:space="preserve">24p_item_other_specify</w:t>
      </w:r>
      <w:r>
        <w:t xml:space="preserve">: Name of asset not in the list</w:t>
      </w:r>
      <w:r>
        <w:br w:type="textWrapping"/>
      </w:r>
      <w:r>
        <w:rPr>
          <w:b/>
        </w:rPr>
        <w:t xml:space="preserve">24p_item_other_value</w:t>
      </w:r>
      <w:r>
        <w:t xml:space="preserve">: 1 (Yes), 0 (No), NA (not answered)</w:t>
      </w:r>
      <w:r>
        <w:br w:type="textWrapping"/>
      </w:r>
      <w:r>
        <w:rPr>
          <w:b/>
        </w:rPr>
        <w:t xml:space="preserve">25a_financial_bank</w:t>
      </w:r>
      <w:r>
        <w:t xml:space="preserve">: 1 (Yes), 0 (No), NA (not answered)</w:t>
      </w:r>
      <w:r>
        <w:br w:type="textWrapping"/>
      </w:r>
      <w:r>
        <w:rPr>
          <w:b/>
        </w:rPr>
        <w:t xml:space="preserve">25b_financial_micro</w:t>
      </w:r>
      <w:r>
        <w:t xml:space="preserve">: 1 (Yes), 0 (No), NA (not answered)</w:t>
      </w:r>
      <w:r>
        <w:br w:type="textWrapping"/>
      </w:r>
      <w:r>
        <w:rPr>
          <w:b/>
        </w:rPr>
        <w:t xml:space="preserve">25c_financial_ngo</w:t>
      </w:r>
      <w:r>
        <w:t xml:space="preserve">: 1 (Yes), 0 (No), NA (not answered)</w:t>
      </w:r>
      <w:r>
        <w:br w:type="textWrapping"/>
      </w:r>
      <w:r>
        <w:rPr>
          <w:b/>
        </w:rPr>
        <w:t xml:space="preserve">25d_financial_lender</w:t>
      </w:r>
      <w:r>
        <w:t xml:space="preserve">: 1 (Yes), 0 (No), NA (not answered)</w:t>
      </w:r>
      <w:r>
        <w:br w:type="textWrapping"/>
      </w:r>
      <w:r>
        <w:rPr>
          <w:b/>
        </w:rPr>
        <w:t xml:space="preserve">25e_financial_insurance</w:t>
      </w:r>
      <w:r>
        <w:t xml:space="preserve">: 1 (Yes), 0 (No), NA (not answered)</w:t>
      </w:r>
      <w:r>
        <w:br w:type="textWrapping"/>
      </w:r>
      <w:r>
        <w:rPr>
          <w:b/>
        </w:rPr>
        <w:t xml:space="preserve">25f_financial_other</w:t>
      </w:r>
      <w:r>
        <w:t xml:space="preserve">: 1 (Yes), 0 (No), NA (not answered)</w:t>
      </w:r>
      <w:r>
        <w:br w:type="textWrapping"/>
      </w:r>
      <w:r>
        <w:rPr>
          <w:b/>
        </w:rPr>
        <w:t xml:space="preserve">26_fishing_income_save</w:t>
      </w:r>
      <w:r>
        <w:t xml:space="preserve">: 1 (Yes), 0 (No), NA (not answered)</w:t>
      </w:r>
      <w:r>
        <w:br w:type="textWrapping"/>
      </w:r>
      <w:r>
        <w:rPr>
          <w:b/>
        </w:rPr>
        <w:t xml:space="preserve">27a_emergency_personal</w:t>
      </w:r>
      <w:r>
        <w:t xml:space="preserve">: 1 (Yes), 0 (No), NA (not answered)</w:t>
      </w:r>
      <w:r>
        <w:br w:type="textWrapping"/>
      </w:r>
      <w:r>
        <w:rPr>
          <w:b/>
        </w:rPr>
        <w:t xml:space="preserve">27b_emergency_family</w:t>
      </w:r>
      <w:r>
        <w:t xml:space="preserve">: 1 (Yes), 0 (No), NA (not answered)</w:t>
      </w:r>
      <w:r>
        <w:br w:type="textWrapping"/>
      </w:r>
      <w:r>
        <w:rPr>
          <w:b/>
        </w:rPr>
        <w:t xml:space="preserve">27c_emergency_friend</w:t>
      </w:r>
      <w:r>
        <w:t xml:space="preserve">: 1 (Yes), 0 (No), NA (not answered)</w:t>
      </w:r>
      <w:r>
        <w:br w:type="textWrapping"/>
      </w:r>
      <w:r>
        <w:rPr>
          <w:b/>
        </w:rPr>
        <w:t xml:space="preserve">27d_emergency_entrepreneur</w:t>
      </w:r>
      <w:r>
        <w:t xml:space="preserve">: 1 (Yes), 0 (No), NA (not answered)</w:t>
      </w:r>
      <w:r>
        <w:br w:type="textWrapping"/>
      </w:r>
      <w:r>
        <w:rPr>
          <w:b/>
        </w:rPr>
        <w:t xml:space="preserve">27e_emergency_savings_club</w:t>
      </w:r>
      <w:r>
        <w:t xml:space="preserve">: 1 (Yes), 0 (No), NA (not answered)</w:t>
      </w:r>
      <w:r>
        <w:br w:type="textWrapping"/>
      </w:r>
      <w:r>
        <w:rPr>
          <w:b/>
        </w:rPr>
        <w:t xml:space="preserve">27f_emergency_lender</w:t>
      </w:r>
      <w:r>
        <w:t xml:space="preserve">: 1 (Yes), 0 (No), NA (not answered)</w:t>
      </w:r>
      <w:r>
        <w:br w:type="textWrapping"/>
      </w:r>
      <w:r>
        <w:rPr>
          <w:b/>
        </w:rPr>
        <w:t xml:space="preserve">27g_emergency_commercial_ind</w:t>
      </w:r>
      <w:r>
        <w:t xml:space="preserve">: 1 (Yes), 0 (No), NA (not answered)</w:t>
      </w:r>
      <w:r>
        <w:br w:type="textWrapping"/>
      </w:r>
      <w:r>
        <w:rPr>
          <w:b/>
        </w:rPr>
        <w:t xml:space="preserve">27h_emergency_commercial_group</w:t>
      </w:r>
      <w:r>
        <w:t xml:space="preserve">: 1 (Yes), 0 (No), NA (not answered)</w:t>
      </w:r>
      <w:r>
        <w:br w:type="textWrapping"/>
      </w:r>
      <w:r>
        <w:rPr>
          <w:b/>
        </w:rPr>
        <w:t xml:space="preserve">27i_emergency_microfinance_ind</w:t>
      </w:r>
      <w:r>
        <w:t xml:space="preserve">: 1 (Yes), 0 (No), NA (not answered)</w:t>
      </w:r>
      <w:r>
        <w:br w:type="textWrapping"/>
      </w:r>
      <w:r>
        <w:rPr>
          <w:b/>
        </w:rPr>
        <w:t xml:space="preserve">27j_emergency_microfinance_group</w:t>
      </w:r>
      <w:r>
        <w:t xml:space="preserve">: 1 (Yes), 0 (No), NA (not answered)</w:t>
      </w:r>
      <w:r>
        <w:br w:type="textWrapping"/>
      </w:r>
      <w:r>
        <w:rPr>
          <w:b/>
        </w:rPr>
        <w:t xml:space="preserve">27k_emergency_ngo_ind</w:t>
      </w:r>
      <w:r>
        <w:t xml:space="preserve">: 1 (Yes), 0 (No), NA (not answered)</w:t>
      </w:r>
      <w:r>
        <w:br w:type="textWrapping"/>
      </w:r>
      <w:r>
        <w:rPr>
          <w:b/>
        </w:rPr>
        <w:t xml:space="preserve">27l_emergency_ngo_group</w:t>
      </w:r>
      <w:r>
        <w:t xml:space="preserve">: 1 (Yes), 0 (No), NA (not answered)</w:t>
      </w:r>
      <w:r>
        <w:br w:type="textWrapping"/>
      </w:r>
      <w:r>
        <w:rPr>
          <w:b/>
        </w:rPr>
        <w:t xml:space="preserve">27m_emergency_insurance</w:t>
      </w:r>
      <w:r>
        <w:t xml:space="preserve">: 1 (Yes), 0 (No), NA (not answered)</w:t>
      </w:r>
      <w:r>
        <w:br w:type="textWrapping"/>
      </w:r>
      <w:r>
        <w:rPr>
          <w:b/>
        </w:rPr>
        <w:t xml:space="preserve">27n_emergency_other</w:t>
      </w:r>
      <w:r>
        <w:t xml:space="preserve">: Names of others type of emergency funds</w:t>
      </w:r>
      <w:r>
        <w:br w:type="textWrapping"/>
      </w:r>
      <w:r>
        <w:rPr>
          <w:b/>
        </w:rPr>
        <w:t xml:space="preserve">28_buyer_loans</w:t>
      </w:r>
      <w:r>
        <w:t xml:space="preserve">: 1 (Yes), 0 (No), NA (not answered)</w:t>
      </w:r>
      <w:r>
        <w:br w:type="textWrapping"/>
      </w:r>
      <w:r>
        <w:rPr>
          <w:b/>
        </w:rPr>
        <w:t xml:space="preserve">28_loan_purpose</w:t>
      </w:r>
      <w:r>
        <w:t xml:space="preserve">: Open answer, it should be chategorized</w:t>
      </w:r>
      <w:r>
        <w:br w:type="textWrapping"/>
      </w:r>
      <w:r>
        <w:rPr>
          <w:b/>
        </w:rPr>
        <w:t xml:space="preserve">29_family_income</w:t>
      </w:r>
      <w:r>
        <w:t xml:space="preserve">: Factor, 3 levels</w:t>
      </w:r>
      <w:r>
        <w:br w:type="textWrapping"/>
      </w:r>
      <w:r>
        <w:rPr>
          <w:b/>
        </w:rPr>
        <w:t xml:space="preserve">30_trust_local_decision</w:t>
      </w:r>
      <w:r>
        <w:t xml:space="preserve">: 1 (strongly disagree), 2 (disagree), 3 (neither), 4 (agree), 5 (strongly agree), 6 (i dont know), NA (not answered)</w:t>
      </w:r>
      <w:r>
        <w:br w:type="textWrapping"/>
      </w:r>
      <w:r>
        <w:rPr>
          <w:b/>
        </w:rPr>
        <w:t xml:space="preserve">30_trust_regional_decision</w:t>
      </w:r>
      <w:r>
        <w:t xml:space="preserve">: 1 (strongly disagree), 2 (disagree), 3 (neither), 4 (agree), 5 (strongly agree), 6 (i dont know), NA (not answered)</w:t>
      </w:r>
      <w:r>
        <w:br w:type="textWrapping"/>
      </w:r>
      <w:r>
        <w:rPr>
          <w:b/>
        </w:rPr>
        <w:t xml:space="preserve">30_trust_community</w:t>
      </w:r>
      <w:r>
        <w:t xml:space="preserve">: 1 (strongly disagree), 2 (disagree), 3 (neither), 4 (agree), 5 (strongly agree), 6 (i dont know), NA (not answered)</w:t>
      </w:r>
      <w:r>
        <w:br w:type="textWrapping"/>
      </w:r>
      <w:r>
        <w:rPr>
          <w:b/>
        </w:rPr>
        <w:t xml:space="preserve">30_trust_village_alert</w:t>
      </w:r>
      <w:r>
        <w:t xml:space="preserve">: 1 (strongly disagree), 2 (disagree), 3 (neither), 4 (agree), 5 (strongly agree), 6 (i dont know), NA (not answered)</w:t>
      </w:r>
      <w:r>
        <w:br w:type="textWrapping"/>
      </w:r>
      <w:r>
        <w:rPr>
          <w:b/>
        </w:rPr>
        <w:t xml:space="preserve">30_trust_religious_leaders</w:t>
      </w:r>
      <w:r>
        <w:t xml:space="preserve">: 1 (strongly disagree), 2 (disagree), 3 (neither), 4 (agree), 5 (strongly agree), 6 (i dont know), NA (not answered)</w:t>
      </w:r>
      <w:r>
        <w:br w:type="textWrapping"/>
      </w:r>
      <w:r>
        <w:rPr>
          <w:b/>
        </w:rPr>
        <w:t xml:space="preserve">30_trust_ngo</w:t>
      </w:r>
      <w:r>
        <w:t xml:space="preserve">: 1 (strongly disagree), 2 (disagree), 3 (neither), 4 (agree), 5 (strongly agree), 6 (i dont know), NA (not answered)</w:t>
      </w:r>
      <w:r>
        <w:br w:type="textWrapping"/>
      </w:r>
      <w:r>
        <w:rPr>
          <w:b/>
        </w:rPr>
        <w:t xml:space="preserve">30_trust_fishers_community</w:t>
      </w:r>
      <w:r>
        <w:t xml:space="preserve">: 1 (strongly disagree), 2 (disagree), 3 (neither), 4 (agree), 5 (strongly agree), 6 (i dont know), NA (not answered)</w:t>
      </w:r>
      <w:r>
        <w:br w:type="textWrapping"/>
      </w:r>
      <w:r>
        <w:rPr>
          <w:b/>
        </w:rPr>
        <w:t xml:space="preserve">30_trust_fishers_other</w:t>
      </w:r>
      <w:r>
        <w:t xml:space="preserve">: 1 (strongly disagree), 2 (disagree), 3 (neither), 4 (agree), 5 (strongly agree), 6 (i dont know), NA (not answered)</w:t>
      </w:r>
      <w:r>
        <w:br w:type="textWrapping"/>
      </w:r>
      <w:r>
        <w:rPr>
          <w:b/>
        </w:rPr>
        <w:t xml:space="preserve">30_trust_community_neighbors</w:t>
      </w:r>
      <w:r>
        <w:t xml:space="preserve">: 1 (strongly disagree), 2 (disagree), 3 (neither), 4 (agree), 5 (strongly agree), 6 (i dont know), NA (not answered)</w:t>
      </w:r>
      <w:r>
        <w:br w:type="textWrapping"/>
      </w:r>
      <w:r>
        <w:rPr>
          <w:b/>
        </w:rPr>
        <w:t xml:space="preserve">31_my_community_ability</w:t>
      </w:r>
      <w:r>
        <w:t xml:space="preserve">: Factor, 6 levels, blanks (not answered)</w:t>
      </w:r>
      <w:r>
        <w:br w:type="textWrapping"/>
      </w:r>
      <w:r>
        <w:rPr>
          <w:b/>
        </w:rPr>
        <w:t xml:space="preserve">32_fishery_benefit_equal</w:t>
      </w:r>
      <w:r>
        <w:t xml:space="preserve">: 1 (Yes), 0 (No), -1 (no depend on or benefit from fishery), NA (not answered)</w:t>
      </w:r>
      <w:r>
        <w:br w:type="textWrapping"/>
      </w:r>
      <w:r>
        <w:rPr>
          <w:b/>
        </w:rPr>
        <w:t xml:space="preserve">33_ma_familiar</w:t>
      </w:r>
      <w:r>
        <w:t xml:space="preserve">: 1 (Yes), 0 (No), -1 (skipped household), NA (not answered)</w:t>
      </w:r>
      <w:r>
        <w:br w:type="textWrapping"/>
      </w:r>
      <w:r>
        <w:rPr>
          <w:b/>
        </w:rPr>
        <w:t xml:space="preserve">34_gear_restrictions</w:t>
      </w:r>
      <w:r>
        <w:t xml:space="preserve">1 (Yes), 0 (No), -1 (community does not have a managed area), NA (not answered)</w:t>
      </w:r>
      <w:r>
        <w:br w:type="textWrapping"/>
      </w:r>
      <w:r>
        <w:rPr>
          <w:b/>
        </w:rPr>
        <w:t xml:space="preserve">35a_ma_gear_nets</w:t>
      </w:r>
      <w:r>
        <w:t xml:space="preserve">: Factor, 3 levels, NA (not answered), na (not answered)</w:t>
      </w:r>
      <w:r>
        <w:br w:type="textWrapping"/>
      </w:r>
      <w:r>
        <w:rPr>
          <w:b/>
        </w:rPr>
        <w:t xml:space="preserve">35b_ma_gear_dynamite</w:t>
      </w:r>
      <w:r>
        <w:t xml:space="preserve">: Factor, 3 levels, NA (not answered), na (not answered)</w:t>
      </w:r>
      <w:r>
        <w:br w:type="textWrapping"/>
      </w:r>
      <w:r>
        <w:rPr>
          <w:b/>
        </w:rPr>
        <w:t xml:space="preserve">35c_ma_gear_hookline</w:t>
      </w:r>
      <w:r>
        <w:t xml:space="preserve">: Factor, 3 levels, NA (not answered), na (not answered)</w:t>
      </w:r>
      <w:r>
        <w:br w:type="textWrapping"/>
      </w:r>
      <w:r>
        <w:rPr>
          <w:b/>
        </w:rPr>
        <w:t xml:space="preserve">35d_ma_gear_harpoon</w:t>
      </w:r>
      <w:r>
        <w:t xml:space="preserve">: Factor, 3 levels, NA (not answered), na (not answered)</w:t>
      </w:r>
      <w:r>
        <w:br w:type="textWrapping"/>
      </w:r>
      <w:r>
        <w:rPr>
          <w:b/>
        </w:rPr>
        <w:t xml:space="preserve">35e_ma_gear_trawl</w:t>
      </w:r>
      <w:r>
        <w:t xml:space="preserve">: Factor, 3 levels, NA (not answered), na (not answered)</w:t>
      </w:r>
      <w:r>
        <w:br w:type="textWrapping"/>
      </w:r>
      <w:r>
        <w:rPr>
          <w:b/>
        </w:rPr>
        <w:t xml:space="preserve">35f_ma_gear_mosquito</w:t>
      </w:r>
      <w:r>
        <w:t xml:space="preserve">: Factor, 3 levels, NA (not answered), na (not answered)</w:t>
      </w:r>
      <w:r>
        <w:br w:type="textWrapping"/>
      </w:r>
      <w:r>
        <w:rPr>
          <w:b/>
        </w:rPr>
        <w:t xml:space="preserve">35g_ma_gear_poison</w:t>
      </w:r>
      <w:r>
        <w:t xml:space="preserve">: Factor, 3 levels, NA (not answered), na (not answered)</w:t>
      </w:r>
      <w:r>
        <w:br w:type="textWrapping"/>
      </w:r>
      <w:r>
        <w:rPr>
          <w:b/>
        </w:rPr>
        <w:t xml:space="preserve">35h_ma_gear_gillnet</w:t>
      </w:r>
      <w:r>
        <w:t xml:space="preserve">: Factor, 3 levels, NA (not answered), na (not answered)</w:t>
      </w:r>
      <w:r>
        <w:br w:type="textWrapping"/>
      </w:r>
      <w:r>
        <w:rPr>
          <w:b/>
        </w:rPr>
        <w:t xml:space="preserve">35i_ma_gear_gamboa</w:t>
      </w:r>
      <w:r>
        <w:t xml:space="preserve">:Factor, 3 levels, NA (not answered), na (not answered)</w:t>
      </w:r>
      <w:r>
        <w:br w:type="textWrapping"/>
      </w:r>
      <w:r>
        <w:rPr>
          <w:b/>
        </w:rPr>
        <w:t xml:space="preserve">35j_ma_gear_quinia</w:t>
      </w:r>
      <w:r>
        <w:t xml:space="preserve">: Factor, 3 levels, NA (not answered), na (not answered)</w:t>
      </w:r>
      <w:r>
        <w:br w:type="textWrapping"/>
      </w:r>
      <w:r>
        <w:rPr>
          <w:b/>
        </w:rPr>
        <w:t xml:space="preserve">35k_ma_gear_other</w:t>
      </w:r>
      <w:r>
        <w:t xml:space="preserve">: Factor, 3 levels, NA (not answered), na (not answered)</w:t>
      </w:r>
      <w:r>
        <w:br w:type="textWrapping"/>
      </w:r>
      <w:r>
        <w:rPr>
          <w:b/>
        </w:rPr>
        <w:t xml:space="preserve">36_fish_size_restriction</w:t>
      </w:r>
      <w:r>
        <w:t xml:space="preserve">: 1 (Yes), 0 (No), -1 (Community does not have a managed area), NA (not answered)</w:t>
      </w:r>
      <w:r>
        <w:br w:type="textWrapping"/>
      </w:r>
      <w:r>
        <w:rPr>
          <w:b/>
        </w:rPr>
        <w:t xml:space="preserve">37_fish_catch</w:t>
      </w:r>
      <w:r>
        <w:t xml:space="preserve">: Factor, many levels (open answer)</w:t>
      </w:r>
      <w:r>
        <w:br w:type="textWrapping"/>
      </w:r>
      <w:r>
        <w:rPr>
          <w:b/>
        </w:rPr>
        <w:t xml:space="preserve">37_ability_min_size</w:t>
      </w:r>
      <w:r>
        <w:t xml:space="preserve">: 1 (Yes), 0 (No), NA (not answered)</w:t>
      </w:r>
      <w:r>
        <w:br w:type="textWrapping"/>
      </w:r>
      <w:r>
        <w:rPr>
          <w:b/>
        </w:rPr>
        <w:t xml:space="preserve">37_ability_max_size</w:t>
      </w:r>
      <w:r>
        <w:t xml:space="preserve">: 1 (Yes), 0 (No), NA (not answered)</w:t>
      </w:r>
      <w:r>
        <w:br w:type="textWrapping"/>
      </w:r>
      <w:r>
        <w:rPr>
          <w:b/>
        </w:rPr>
        <w:t xml:space="preserve">38_reserve_fishing_allowed</w:t>
      </w:r>
      <w:r>
        <w:t xml:space="preserve">: 1 (Yes), 0 (No), -1 (Community does not have a reserve area), NA (not answered)</w:t>
      </w:r>
      <w:r>
        <w:br w:type="textWrapping"/>
      </w:r>
      <w:r>
        <w:rPr>
          <w:b/>
        </w:rPr>
        <w:t xml:space="preserve">39_ma_boundaries_aware</w:t>
      </w:r>
      <w:r>
        <w:t xml:space="preserve">: Factor, 6 levels, na (not answered)</w:t>
      </w:r>
      <w:r>
        <w:br w:type="textWrapping"/>
      </w:r>
      <w:r>
        <w:rPr>
          <w:b/>
        </w:rPr>
        <w:t xml:space="preserve">40_reserve_boundaries_aware</w:t>
      </w:r>
      <w:r>
        <w:t xml:space="preserve">: Integer 0-10 in last HHS verison, but as factor (5 levels) for Mozambique</w:t>
      </w:r>
      <w:r>
        <w:br w:type="textWrapping"/>
      </w:r>
      <w:r>
        <w:rPr>
          <w:b/>
        </w:rPr>
        <w:t xml:space="preserve">41_ma_fishers_allowed</w:t>
      </w:r>
      <w:r>
        <w:t xml:space="preserve">: Factor, 9 levels, na (not answered)</w:t>
      </w:r>
      <w:r>
        <w:br w:type="textWrapping"/>
      </w:r>
      <w:r>
        <w:rPr>
          <w:b/>
        </w:rPr>
        <w:t xml:space="preserve">42a_problem_regulation</w:t>
      </w:r>
      <w:r>
        <w:t xml:space="preserve">: 1 (Yes), 0 (No), NA (not answered)</w:t>
      </w:r>
      <w:r>
        <w:br w:type="textWrapping"/>
      </w:r>
      <w:r>
        <w:rPr>
          <w:b/>
        </w:rPr>
        <w:t xml:space="preserve">42b_problem_restricted_gear</w:t>
      </w:r>
      <w:r>
        <w:t xml:space="preserve">: 1 (Yes), 0 (No), NA (not answered), -1 (not answered, 1st hhs had NA as default)</w:t>
      </w:r>
      <w:r>
        <w:br w:type="textWrapping"/>
      </w:r>
      <w:r>
        <w:rPr>
          <w:b/>
        </w:rPr>
        <w:t xml:space="preserve">42c_problem_undersize</w:t>
      </w:r>
      <w:r>
        <w:t xml:space="preserve">: 1 (Yes), 0 (No), NA (not answered), -1 (not answered)</w:t>
      </w:r>
      <w:r>
        <w:br w:type="textWrapping"/>
      </w:r>
      <w:r>
        <w:rPr>
          <w:b/>
        </w:rPr>
        <w:t xml:space="preserve">42d_problem_inside_reserve</w:t>
      </w:r>
      <w:r>
        <w:t xml:space="preserve">: 1 (Yes), 0 (No), NA (not answered), -1 (not answered)</w:t>
      </w:r>
      <w:r>
        <w:br w:type="textWrapping"/>
      </w:r>
      <w:r>
        <w:rPr>
          <w:b/>
        </w:rPr>
        <w:t xml:space="preserve">42e_problem_unauthorized</w:t>
      </w:r>
      <w:r>
        <w:t xml:space="preserve">: 1 (Yes), 0 (No), NA (not answered), -1 (not answered)</w:t>
      </w:r>
      <w:r>
        <w:br w:type="textWrapping"/>
      </w:r>
      <w:r>
        <w:rPr>
          <w:b/>
        </w:rPr>
        <w:t xml:space="preserve">43_ma_benefits</w:t>
      </w:r>
      <w:r>
        <w:t xml:space="preserve">: 1 (Yes), 0 (No), NA (not answered), -1 (not answered)</w:t>
      </w:r>
      <w:r>
        <w:br w:type="textWrapping"/>
      </w:r>
      <w:r>
        <w:rPr>
          <w:b/>
        </w:rPr>
        <w:t xml:space="preserve">43_ma_benefits_opinion</w:t>
      </w:r>
      <w:r>
        <w:t xml:space="preserve">: Factor, many levels, open answer</w:t>
      </w:r>
      <w:r>
        <w:br w:type="textWrapping"/>
      </w:r>
      <w:r>
        <w:rPr>
          <w:b/>
        </w:rPr>
        <w:t xml:space="preserve">44_meeting_attendance</w:t>
      </w:r>
      <w:r>
        <w:t xml:space="preserve">: Factor, 5 levels, blanks or na (nor answered)</w:t>
      </w:r>
      <w:r>
        <w:br w:type="textWrapping"/>
      </w:r>
      <w:r>
        <w:rPr>
          <w:b/>
        </w:rPr>
        <w:t xml:space="preserve">45_leadership_position</w:t>
      </w:r>
      <w:r>
        <w:t xml:space="preserve">: Factor, 5 levels, blanks or na (nor answered)</w:t>
      </w:r>
      <w:r>
        <w:br w:type="textWrapping"/>
      </w:r>
      <w:r>
        <w:rPr>
          <w:b/>
        </w:rPr>
        <w:t xml:space="preserve">46_represent_interests</w:t>
      </w:r>
      <w:r>
        <w:t xml:space="preserve">: Factor, 4 levels, na (not answered)</w:t>
      </w:r>
      <w:r>
        <w:br w:type="textWrapping"/>
      </w:r>
      <w:r>
        <w:rPr>
          <w:b/>
        </w:rPr>
        <w:t xml:space="preserve">47_represent_contributions</w:t>
      </w:r>
      <w:r>
        <w:t xml:space="preserve">: Factor, 4 levels, na (not answered)</w:t>
      </w:r>
      <w:r>
        <w:br w:type="textWrapping"/>
      </w:r>
      <w:r>
        <w:rPr>
          <w:b/>
        </w:rPr>
        <w:t xml:space="preserve">48_enforcement_participiation</w:t>
      </w:r>
      <w:r>
        <w:t xml:space="preserve">: Factor, 4 levels, blanks OR na (not answered)</w:t>
      </w:r>
      <w:r>
        <w:br w:type="textWrapping"/>
      </w:r>
      <w:r>
        <w:rPr>
          <w:b/>
        </w:rPr>
        <w:t xml:space="preserve">49_enforcement_responsible</w:t>
      </w:r>
      <w:r>
        <w:t xml:space="preserve">: Factor, 5 levels (multiple choice allowed), na OR blanks (not answered)</w:t>
      </w:r>
      <w:r>
        <w:br w:type="textWrapping"/>
      </w:r>
      <w:r>
        <w:rPr>
          <w:b/>
        </w:rPr>
        <w:t xml:space="preserve">50_ma_punishment</w:t>
      </w:r>
      <w:r>
        <w:t xml:space="preserve">: Factor, 6 levels, na (not answered)</w:t>
      </w:r>
      <w:r>
        <w:br w:type="textWrapping"/>
      </w:r>
      <w:r>
        <w:rPr>
          <w:b/>
        </w:rPr>
        <w:t xml:space="preserve">51a_fishers_gear_not_permitted</w:t>
      </w:r>
      <w:r>
        <w:t xml:space="preserve">: Integer (0-10): NA (not answered), values &gt;10 are entry errors</w:t>
      </w:r>
      <w:r>
        <w:br w:type="textWrapping"/>
      </w:r>
      <w:r>
        <w:rPr>
          <w:b/>
        </w:rPr>
        <w:t xml:space="preserve">51b_fishers_reserves</w:t>
      </w:r>
      <w:r>
        <w:t xml:space="preserve">: Integer (0-10): NA (not answered), values &gt;10 are entry errors</w:t>
      </w:r>
      <w:r>
        <w:br w:type="textWrapping"/>
      </w:r>
      <w:r>
        <w:rPr>
          <w:b/>
        </w:rPr>
        <w:t xml:space="preserve">51c_fishers_ma_area</w:t>
      </w:r>
      <w:r>
        <w:t xml:space="preserve">: Integer (0-10): NA (not answered), values &gt;10 are entry errors</w:t>
      </w:r>
      <w:r>
        <w:br w:type="textWrapping"/>
      </w:r>
      <w:r>
        <w:rPr>
          <w:b/>
        </w:rPr>
        <w:t xml:space="preserve">51d_fishers_violate_fish_size</w:t>
      </w:r>
      <w:r>
        <w:t xml:space="preserve">: Integer (0-10): NA (not answered), values &gt;10 are entry errors</w:t>
      </w:r>
      <w:r>
        <w:br w:type="textWrapping"/>
      </w:r>
      <w:r>
        <w:rPr>
          <w:b/>
        </w:rPr>
        <w:t xml:space="preserve">51e_fishers_caught</w:t>
      </w:r>
      <w:r>
        <w:t xml:space="preserve">: Integer (0-10): NA (not answered), values &gt;10 are entry errors</w:t>
      </w:r>
      <w:r>
        <w:br w:type="textWrapping"/>
      </w:r>
      <w:r>
        <w:rPr>
          <w:b/>
        </w:rPr>
        <w:t xml:space="preserve">52_ma_benefit_5yrs</w:t>
      </w:r>
      <w:r>
        <w:t xml:space="preserve">: Factor, 4 levels, na OR blanks (not answered)</w:t>
      </w:r>
      <w:r>
        <w:br w:type="textWrapping"/>
      </w:r>
      <w:r>
        <w:rPr>
          <w:b/>
        </w:rPr>
        <w:t xml:space="preserve">53_encourage_regulations</w:t>
      </w:r>
      <w:r>
        <w:t xml:space="preserve">: Factor, 6 levels, blanks (not answered)</w:t>
      </w:r>
      <w:r>
        <w:br w:type="textWrapping"/>
      </w:r>
      <w:r>
        <w:rPr>
          <w:b/>
        </w:rPr>
        <w:t xml:space="preserve">54_food_availability</w:t>
      </w:r>
      <w:r>
        <w:t xml:space="preserve">: Factor, 5 levels, blanks (not answered)</w:t>
      </w:r>
      <w:r>
        <w:br w:type="textWrapping"/>
      </w:r>
      <w:r>
        <w:rPr>
          <w:b/>
        </w:rPr>
        <w:t xml:space="preserve">55_worry_food</w:t>
      </w:r>
      <w:r>
        <w:t xml:space="preserve">: Factor, 3 levels, blanks (not answered)</w:t>
      </w:r>
      <w:r>
        <w:br w:type="textWrapping"/>
      </w:r>
      <w:r>
        <w:rPr>
          <w:b/>
        </w:rPr>
        <w:t xml:space="preserve">56_reduce_meal_size_adult</w:t>
      </w:r>
      <w:r>
        <w:t xml:space="preserve">: 1 (Yes), 0 (No), NA (not answered)</w:t>
      </w:r>
      <w:r>
        <w:br w:type="textWrapping"/>
      </w:r>
      <w:r>
        <w:rPr>
          <w:b/>
        </w:rPr>
        <w:t xml:space="preserve">57_reduce_meal_size_frequency</w:t>
      </w:r>
      <w:r>
        <w:t xml:space="preserve">: Factor, 3 levels, blanks (not answered)</w:t>
      </w:r>
      <w:r>
        <w:br w:type="textWrapping"/>
      </w:r>
      <w:r>
        <w:rPr>
          <w:b/>
        </w:rPr>
        <w:t xml:space="preserve">58_reduce_meal_size_child</w:t>
      </w:r>
      <w:r>
        <w:t xml:space="preserve">: 1 (Yes), 0 (No), NA (not answered)</w:t>
      </w:r>
      <w:r>
        <w:br w:type="textWrapping"/>
      </w:r>
      <w:r>
        <w:rPr>
          <w:b/>
        </w:rPr>
        <w:t xml:space="preserve">59_food_procurement</w:t>
      </w:r>
      <w:r>
        <w:t xml:space="preserve">: Factor, 5 levels, NA (not answered),</w:t>
      </w:r>
      <w:r>
        <w:t xml:space="preserve"> </w:t>
      </w:r>
      <w:r>
        <w:t xml:space="preserve">“</w:t>
      </w:r>
      <w:r>
        <w:t xml:space="preserve">Very confident not</w:t>
      </w:r>
      <w:r>
        <w:t xml:space="preserve">”</w:t>
      </w:r>
      <w:r>
        <w:t xml:space="preserve"> </w:t>
      </w:r>
      <w:r>
        <w:t xml:space="preserve">=</w:t>
      </w:r>
      <w:r>
        <w:t xml:space="preserve"> </w:t>
      </w:r>
      <w:r>
        <w:t xml:space="preserve">“</w:t>
      </w:r>
      <w:r>
        <w:t xml:space="preserve">Very not confident</w:t>
      </w:r>
      <w:r>
        <w:t xml:space="preserve">”</w:t>
      </w:r>
      <w:r>
        <w:t xml:space="preserve">,</w:t>
      </w:r>
      <w:r>
        <w:t xml:space="preserve"> </w:t>
      </w:r>
      <w:r>
        <w:t xml:space="preserve">“</w:t>
      </w:r>
      <w:r>
        <w:t xml:space="preserve">Confident not</w:t>
      </w:r>
      <w:r>
        <w:t xml:space="preserve">”</w:t>
      </w:r>
      <w:r>
        <w:t xml:space="preserve"> </w:t>
      </w:r>
      <w:r>
        <w:t xml:space="preserve">=</w:t>
      </w:r>
      <w:r>
        <w:t xml:space="preserve"> </w:t>
      </w:r>
      <w:r>
        <w:t xml:space="preserve">“</w:t>
      </w:r>
      <w:r>
        <w:t xml:space="preserve">Not confident</w:t>
      </w:r>
      <w:r>
        <w:t xml:space="preserve">”</w:t>
      </w:r>
      <w:r>
        <w:br w:type="textWrapping"/>
      </w:r>
      <w:r>
        <w:rPr>
          <w:b/>
        </w:rPr>
        <w:t xml:space="preserve">60_hh_fish_consumption</w:t>
      </w:r>
      <w:r>
        <w:t xml:space="preserve">: Factor, 5 levels, blank (not answered)</w:t>
      </w:r>
      <w:r>
        <w:br w:type="textWrapping"/>
      </w:r>
      <w:r>
        <w:rPr>
          <w:b/>
        </w:rPr>
        <w:t xml:space="preserve">61a_current_regulations</w:t>
      </w:r>
      <w:r>
        <w:t xml:space="preserve">: 1 (strongly disagree), 2 (disagree), 3 (neither), 4 (agree), 5 (strongly agree), 0 OR -1 (not answered), NA (not applicable)</w:t>
      </w:r>
      <w:r>
        <w:br w:type="textWrapping"/>
      </w:r>
      <w:r>
        <w:rPr>
          <w:b/>
        </w:rPr>
        <w:t xml:space="preserve">61b_catch_recording</w:t>
      </w:r>
      <w:r>
        <w:t xml:space="preserve">: 1 (strongly disagree), 2 (disagree), 3 (neither), 4 (agree), 5 (strongly agree), 0 OR -1 (not answered), NA (not applicable)</w:t>
      </w:r>
      <w:r>
        <w:br w:type="textWrapping"/>
      </w:r>
      <w:r>
        <w:rPr>
          <w:b/>
        </w:rPr>
        <w:t xml:space="preserve">61c_community_participation</w:t>
      </w:r>
      <w:r>
        <w:t xml:space="preserve">: 1 (strongly disagree), 2 (disagree), 3 (neither), 4 (agree), 5 (strongly agree), 0 OR -1 (not answered), NA (not applicable)</w:t>
      </w:r>
      <w:r>
        <w:br w:type="textWrapping"/>
      </w:r>
      <w:r>
        <w:rPr>
          <w:b/>
        </w:rPr>
        <w:t xml:space="preserve">61d_strong_enforcement</w:t>
      </w:r>
      <w:r>
        <w:t xml:space="preserve">: 1 (strongly disagree), 2 (disagree), 3 (neither), 4 (agree), 5 (strongly agree), 0 OR -1 (not answered), NA (not applicable)</w:t>
      </w:r>
      <w:r>
        <w:br w:type="textWrapping"/>
      </w:r>
      <w:r>
        <w:rPr>
          <w:b/>
        </w:rPr>
        <w:t xml:space="preserve">61e_violations_decrease_profit</w:t>
      </w:r>
      <w:r>
        <w:t xml:space="preserve">: 1 (strongly disagree), 2 (disagree), 3 (neither), 4 (agree), 5 (strongly agree), 0 OR -1 (not answered), NA (not applicable)</w:t>
      </w:r>
      <w:r>
        <w:br w:type="textWrapping"/>
      </w:r>
      <w:r>
        <w:rPr>
          <w:b/>
        </w:rPr>
        <w:t xml:space="preserve">61f_rights_distribution_fair</w:t>
      </w:r>
      <w:r>
        <w:t xml:space="preserve">: 1 (strongly disagree), 2 (disagree), 3 (neither), 4 (agree), 5 (strongly agree), 0 OR -1 (not answered), NA (not applicable)</w:t>
      </w:r>
      <w:r>
        <w:br w:type="textWrapping"/>
      </w:r>
      <w:r>
        <w:rPr>
          <w:b/>
        </w:rPr>
        <w:t xml:space="preserve">61g_fishing_change_behavior</w:t>
      </w:r>
      <w:r>
        <w:t xml:space="preserve">: 1 (strongly disagree), 2 (disagree), 3 (neither), 4 (agree), 5 (strongly agree), 0 OR -1 (not answered), NA (not applicable)</w:t>
      </w:r>
      <w:r>
        <w:br w:type="textWrapping"/>
      </w:r>
      <w:r>
        <w:rPr>
          <w:b/>
        </w:rPr>
        <w:t xml:space="preserve">61h_individual_behavior</w:t>
      </w:r>
      <w:r>
        <w:t xml:space="preserve">: 1 (strongly disagree), 2 (disagree), 3 (neither), 4 (agree), 5 (strongly agree), 0 OR -1 (not answered), NA (not applicable)</w:t>
      </w:r>
      <w:r>
        <w:br w:type="textWrapping"/>
      </w:r>
      <w:r>
        <w:rPr>
          <w:b/>
        </w:rPr>
        <w:t xml:space="preserve">61i_help_neighbors</w:t>
      </w:r>
      <w:r>
        <w:t xml:space="preserve">: 1 (strongly disagree), 2 (disagree), 3 (neither), 4 (agree), 5 (strongly agree), 0 OR -1 (not answered), NA (not applicable)</w:t>
      </w:r>
      <w:r>
        <w:br w:type="textWrapping"/>
      </w:r>
      <w:r>
        <w:rPr>
          <w:b/>
        </w:rPr>
        <w:t xml:space="preserve">62_reserve_compliance</w:t>
      </w:r>
      <w:r>
        <w:t xml:space="preserve">: Factor, 4 levels, blank (not answered), for Honduras there was a value coding issue, answers should be coded as:</w:t>
      </w:r>
      <w:r>
        <w:br w:type="textWrapping"/>
      </w:r>
      <w:r>
        <w:t xml:space="preserve">“</w:t>
      </w:r>
      <w:r>
        <w:t xml:space="preserve">La captura de los pescadores disminuirá</w:t>
      </w:r>
      <w:r>
        <w:t xml:space="preserve">”</w:t>
      </w:r>
      <w:r>
        <w:t xml:space="preserve"> </w:t>
      </w:r>
      <w:r>
        <w:t xml:space="preserve">=</w:t>
      </w:r>
      <w:r>
        <w:t xml:space="preserve"> </w:t>
      </w:r>
      <w:r>
        <w:t xml:space="preserve">“</w:t>
      </w:r>
      <w:r>
        <w:t xml:space="preserve">go down</w:t>
      </w:r>
      <w:r>
        <w:t xml:space="preserve">”</w:t>
      </w:r>
      <w:r>
        <w:t xml:space="preserve">,</w:t>
      </w:r>
      <w:r>
        <w:br w:type="textWrapping"/>
      </w:r>
      <w:r>
        <w:t xml:space="preserve">“</w:t>
      </w:r>
      <w:r>
        <w:t xml:space="preserve">2. La captura de los pescadores seguirá igual</w:t>
      </w:r>
      <w:r>
        <w:t xml:space="preserve">”</w:t>
      </w:r>
      <w:r>
        <w:t xml:space="preserve"> </w:t>
      </w:r>
      <w:r>
        <w:t xml:space="preserve">=</w:t>
      </w:r>
      <w:r>
        <w:t xml:space="preserve"> </w:t>
      </w:r>
      <w:r>
        <w:t xml:space="preserve">“</w:t>
      </w:r>
      <w:r>
        <w:t xml:space="preserve">stay the same</w:t>
      </w:r>
      <w:r>
        <w:t xml:space="preserve">”</w:t>
      </w:r>
      <w:r>
        <w:t xml:space="preserve">,</w:t>
      </w:r>
      <w:r>
        <w:br w:type="textWrapping"/>
      </w:r>
      <w:r>
        <w:t xml:space="preserve">“</w:t>
      </w:r>
      <w:r>
        <w:t xml:space="preserve">3. La captura de los pescadores aumentará</w:t>
      </w:r>
      <w:r>
        <w:t xml:space="preserve">”</w:t>
      </w:r>
      <w:r>
        <w:t xml:space="preserve"> </w:t>
      </w:r>
      <w:r>
        <w:t xml:space="preserve">=</w:t>
      </w:r>
      <w:r>
        <w:t xml:space="preserve"> </w:t>
      </w:r>
      <w:r>
        <w:t xml:space="preserve">“</w:t>
      </w:r>
      <w:r>
        <w:t xml:space="preserve">go up</w:t>
      </w:r>
      <w:r>
        <w:t xml:space="preserve">”</w:t>
      </w:r>
      <w:r>
        <w:t xml:space="preserve">,</w:t>
      </w:r>
      <w:r>
        <w:br w:type="textWrapping"/>
      </w:r>
      <w:r>
        <w:t xml:space="preserve">“</w:t>
      </w:r>
      <w:r>
        <w:t xml:space="preserve">4. No sabe</w:t>
      </w:r>
      <w:r>
        <w:t xml:space="preserve">”</w:t>
      </w:r>
      <w:r>
        <w:t xml:space="preserve"> </w:t>
      </w:r>
      <w:r>
        <w:t xml:space="preserve">=</w:t>
      </w:r>
      <w:r>
        <w:t xml:space="preserve"> </w:t>
      </w:r>
      <w:r>
        <w:t xml:space="preserve">“</w:t>
      </w:r>
      <w:r>
        <w:t xml:space="preserve">not know</w:t>
      </w:r>
      <w:r>
        <w:t xml:space="preserve">”</w:t>
      </w:r>
      <w:r>
        <w:br w:type="textWrapping"/>
      </w:r>
      <w:r>
        <w:rPr>
          <w:b/>
        </w:rPr>
        <w:t xml:space="preserve">63_fishing_in_reserve</w:t>
      </w:r>
      <w:r>
        <w:t xml:space="preserve">: 1 (Yes), 0 (No), -1 OR NA (not answered)</w:t>
      </w:r>
      <w:r>
        <w:br w:type="textWrapping"/>
      </w:r>
      <w:r>
        <w:rPr>
          <w:b/>
        </w:rPr>
        <w:t xml:space="preserve">63_times_fishing_reserve</w:t>
      </w:r>
      <w:r>
        <w:t xml:space="preserve">: Integer, NA (not answered)</w:t>
      </w:r>
      <w:r>
        <w:br w:type="textWrapping"/>
      </w:r>
      <w:r>
        <w:rPr>
          <w:b/>
        </w:rPr>
        <w:t xml:space="preserve">64_wrong_fishing_reserve</w:t>
      </w:r>
      <w:r>
        <w:t xml:space="preserve">: Factor, 5 levels, blanks (not answered), for Honduras there was a value coding issue, answers should be coded as:</w:t>
      </w:r>
      <w:r>
        <w:br w:type="textWrapping"/>
      </w:r>
      <w:r>
        <w:t xml:space="preserve">“</w:t>
      </w:r>
      <w:r>
        <w:t xml:space="preserve">1. Nada malo</w:t>
      </w:r>
      <w:r>
        <w:t xml:space="preserve">”</w:t>
      </w:r>
      <w:r>
        <w:t xml:space="preserve"> </w:t>
      </w:r>
      <w:r>
        <w:t xml:space="preserve">=</w:t>
      </w:r>
      <w:r>
        <w:t xml:space="preserve"> </w:t>
      </w:r>
      <w:r>
        <w:t xml:space="preserve">“</w:t>
      </w:r>
      <w:r>
        <w:t xml:space="preserve">not at all</w:t>
      </w:r>
      <w:r>
        <w:t xml:space="preserve">”</w:t>
      </w:r>
      <w:r>
        <w:t xml:space="preserve">,</w:t>
      </w:r>
      <w:r>
        <w:br w:type="textWrapping"/>
      </w:r>
      <w:r>
        <w:t xml:space="preserve">“</w:t>
      </w:r>
      <w:r>
        <w:t xml:space="preserve">Un poquito malo</w:t>
      </w:r>
      <w:r>
        <w:t xml:space="preserve">”</w:t>
      </w:r>
      <w:r>
        <w:t xml:space="preserve"> </w:t>
      </w:r>
      <w:r>
        <w:t xml:space="preserve">=</w:t>
      </w:r>
      <w:r>
        <w:t xml:space="preserve"> </w:t>
      </w:r>
      <w:r>
        <w:t xml:space="preserve">“</w:t>
      </w:r>
      <w:r>
        <w:t xml:space="preserve">slightly</w:t>
      </w:r>
      <w:r>
        <w:t xml:space="preserve">”</w:t>
      </w:r>
      <w:r>
        <w:t xml:space="preserve">,</w:t>
      </w:r>
      <w:r>
        <w:t xml:space="preserve"> </w:t>
      </w:r>
      <w:r>
        <w:t xml:space="preserve">“</w:t>
      </w:r>
      <w:r>
        <w:t xml:space="preserve">3. Moderadamente malo</w:t>
      </w:r>
      <w:r>
        <w:t xml:space="preserve">”</w:t>
      </w:r>
      <w:r>
        <w:t xml:space="preserve"> </w:t>
      </w:r>
      <w:r>
        <w:t xml:space="preserve">=</w:t>
      </w:r>
      <w:r>
        <w:t xml:space="preserve"> </w:t>
      </w:r>
      <w:r>
        <w:t xml:space="preserve">“</w:t>
      </w:r>
      <w:r>
        <w:t xml:space="preserve">moderately</w:t>
      </w:r>
      <w:r>
        <w:t xml:space="preserve">”</w:t>
      </w:r>
      <w:r>
        <w:t xml:space="preserve">,</w:t>
      </w:r>
      <w:r>
        <w:br w:type="textWrapping"/>
      </w:r>
      <w:r>
        <w:t xml:space="preserve">“</w:t>
      </w:r>
      <w:r>
        <w:t xml:space="preserve">4. Muy malo</w:t>
      </w:r>
      <w:r>
        <w:t xml:space="preserve">”</w:t>
      </w:r>
      <w:r>
        <w:t xml:space="preserve"> </w:t>
      </w:r>
      <w:r>
        <w:t xml:space="preserve">=</w:t>
      </w:r>
      <w:r>
        <w:t xml:space="preserve"> </w:t>
      </w:r>
      <w:r>
        <w:t xml:space="preserve">“</w:t>
      </w:r>
      <w:r>
        <w:t xml:space="preserve">very wrong</w:t>
      </w:r>
      <w:r>
        <w:t xml:space="preserve">”</w:t>
      </w:r>
      <w:r>
        <w:t xml:space="preserve">,</w:t>
      </w:r>
      <w:r>
        <w:br w:type="textWrapping"/>
      </w:r>
      <w:r>
        <w:t xml:space="preserve">“</w:t>
      </w:r>
      <w:r>
        <w:t xml:space="preserve">5. Extremadamente malo</w:t>
      </w:r>
      <w:r>
        <w:t xml:space="preserve">”</w:t>
      </w:r>
      <w:r>
        <w:t xml:space="preserve"> </w:t>
      </w:r>
      <w:r>
        <w:t xml:space="preserve">=</w:t>
      </w:r>
      <w:r>
        <w:t xml:space="preserve"> </w:t>
      </w:r>
      <w:r>
        <w:t xml:space="preserve">“</w:t>
      </w:r>
      <w:r>
        <w:t xml:space="preserve">extremely wrong</w:t>
      </w:r>
      <w:r>
        <w:t xml:space="preserve">”</w:t>
      </w:r>
      <w:r>
        <w:t xml:space="preserve">,</w:t>
      </w:r>
      <w:r>
        <w:br w:type="textWrapping"/>
      </w:r>
      <w:r>
        <w:rPr>
          <w:b/>
        </w:rPr>
        <w:t xml:space="preserve">65_no_wrong_fishing_reserve</w:t>
      </w:r>
      <w:r>
        <w:t xml:space="preserve">: Integer (0-10), any values &gt; 10 are data entry errors, NA (not answered)</w:t>
      </w:r>
      <w:r>
        <w:br w:type="textWrapping"/>
      </w:r>
      <w:r>
        <w:rPr>
          <w:b/>
        </w:rPr>
        <w:t xml:space="preserve">66_response_fishing_reserve</w:t>
      </w:r>
      <w:r>
        <w:t xml:space="preserve">: 1 (Yes), 0 (No), -1 OR NA (not answered)</w:t>
      </w:r>
      <w:r>
        <w:br w:type="textWrapping"/>
      </w:r>
      <w:r>
        <w:rPr>
          <w:b/>
        </w:rPr>
        <w:t xml:space="preserve">66_reaction_fishing_reserve</w:t>
      </w:r>
      <w:r>
        <w:t xml:space="preserve">: Factor, 3 levels, blanks (not answered), for Honduras there was a value coding issue, answers should be coded as:</w:t>
      </w:r>
      <w:r>
        <w:br w:type="textWrapping"/>
      </w:r>
      <w:r>
        <w:t xml:space="preserve">“</w:t>
      </w:r>
      <w:r>
        <w:t xml:space="preserve">1. No aplicaría ninguna sanción</w:t>
      </w:r>
      <w:r>
        <w:t xml:space="preserve">”</w:t>
      </w:r>
      <w:r>
        <w:t xml:space="preserve"> </w:t>
      </w:r>
      <w:r>
        <w:t xml:space="preserve">=</w:t>
      </w:r>
      <w:r>
        <w:t xml:space="preserve"> </w:t>
      </w:r>
      <w:r>
        <w:t xml:space="preserve">“</w:t>
      </w:r>
      <w:r>
        <w:t xml:space="preserve">non-sanction</w:t>
      </w:r>
      <w:r>
        <w:t xml:space="preserve">”</w:t>
      </w:r>
      <w:r>
        <w:t xml:space="preserve">,</w:t>
      </w:r>
      <w:r>
        <w:br w:type="textWrapping"/>
      </w:r>
      <w:r>
        <w:t xml:space="preserve">“</w:t>
      </w:r>
      <w:r>
        <w:t xml:space="preserve">2. Aplicaría una sanción negativa informal</w:t>
      </w:r>
      <w:r>
        <w:t xml:space="preserve">”</w:t>
      </w:r>
      <w:r>
        <w:t xml:space="preserve"> </w:t>
      </w:r>
      <w:r>
        <w:t xml:space="preserve">=</w:t>
      </w:r>
      <w:r>
        <w:t xml:space="preserve"> </w:t>
      </w:r>
      <w:r>
        <w:t xml:space="preserve">“</w:t>
      </w:r>
      <w:r>
        <w:t xml:space="preserve">negative informal sanction</w:t>
      </w:r>
      <w:r>
        <w:t xml:space="preserve">”</w:t>
      </w:r>
      <w:r>
        <w:t xml:space="preserve">,</w:t>
      </w:r>
      <w:r>
        <w:br w:type="textWrapping"/>
      </w:r>
      <w:r>
        <w:t xml:space="preserve">“</w:t>
      </w:r>
      <w:r>
        <w:t xml:space="preserve">3. Aplicaría una sanción negativa formal</w:t>
      </w:r>
      <w:r>
        <w:t xml:space="preserve">”</w:t>
      </w:r>
      <w:r>
        <w:t xml:space="preserve"> </w:t>
      </w:r>
      <w:r>
        <w:t xml:space="preserve">=</w:t>
      </w:r>
      <w:r>
        <w:t xml:space="preserve"> </w:t>
      </w:r>
      <w:r>
        <w:t xml:space="preserve">“</w:t>
      </w:r>
      <w:r>
        <w:t xml:space="preserve">negative formal sanction</w:t>
      </w:r>
      <w:r>
        <w:t xml:space="preserve">”</w:t>
      </w:r>
      <w:r>
        <w:t xml:space="preserve">,</w:t>
      </w:r>
      <w:r>
        <w:br w:type="textWrapping"/>
      </w:r>
      <w:r>
        <w:t xml:space="preserve">“</w:t>
      </w:r>
      <w:r>
        <w:t xml:space="preserve">1. Non-sanction</w:t>
      </w:r>
      <w:r>
        <w:t xml:space="preserve">”</w:t>
      </w:r>
      <w:r>
        <w:t xml:space="preserve"> </w:t>
      </w:r>
      <w:r>
        <w:t xml:space="preserve">=</w:t>
      </w:r>
      <w:r>
        <w:t xml:space="preserve"> </w:t>
      </w:r>
      <w:r>
        <w:t xml:space="preserve">“</w:t>
      </w:r>
      <w:r>
        <w:t xml:space="preserve">non-sanction</w:t>
      </w:r>
      <w:r>
        <w:t xml:space="preserve">”</w:t>
      </w:r>
      <w:r>
        <w:t xml:space="preserve">,</w:t>
      </w:r>
      <w:r>
        <w:br w:type="textWrapping"/>
      </w:r>
      <w:r>
        <w:t xml:space="preserve">“</w:t>
      </w:r>
      <w:r>
        <w:t xml:space="preserve">2. Negative informal sanction</w:t>
      </w:r>
      <w:r>
        <w:t xml:space="preserve">”</w:t>
      </w:r>
      <w:r>
        <w:t xml:space="preserve"> </w:t>
      </w:r>
      <w:r>
        <w:t xml:space="preserve">=</w:t>
      </w:r>
      <w:r>
        <w:t xml:space="preserve"> </w:t>
      </w:r>
      <w:r>
        <w:t xml:space="preserve">“</w:t>
      </w:r>
      <w:r>
        <w:t xml:space="preserve">negative informal sanction</w:t>
      </w:r>
      <w:r>
        <w:t xml:space="preserve">”</w:t>
      </w:r>
      <w:r>
        <w:t xml:space="preserve">,</w:t>
      </w:r>
      <w:r>
        <w:br w:type="textWrapping"/>
      </w:r>
      <w:r>
        <w:t xml:space="preserve">“</w:t>
      </w:r>
      <w:r>
        <w:t xml:space="preserve">Negative formal sanction</w:t>
      </w:r>
      <w:r>
        <w:t xml:space="preserve">”</w:t>
      </w:r>
      <w:r>
        <w:t xml:space="preserve"> </w:t>
      </w:r>
      <w:r>
        <w:t xml:space="preserve">=</w:t>
      </w:r>
      <w:r>
        <w:t xml:space="preserve"> </w:t>
      </w:r>
      <w:r>
        <w:t xml:space="preserve">“</w:t>
      </w:r>
      <w:r>
        <w:t xml:space="preserve">negative formal sanction</w:t>
      </w:r>
      <w:r>
        <w:t xml:space="preserve">”</w:t>
      </w:r>
      <w:r>
        <w:br w:type="textWrapping"/>
      </w:r>
      <w:r>
        <w:rPr>
          <w:b/>
        </w:rPr>
        <w:t xml:space="preserve">67_reserve_boundry</w:t>
      </w:r>
      <w:r>
        <w:t xml:space="preserve">: 1 (Yes), 0 (No), -1 OR NA (not answered)</w:t>
      </w:r>
      <w:r>
        <w:br w:type="textWrapping"/>
      </w:r>
      <w:r>
        <w:rPr>
          <w:b/>
        </w:rPr>
        <w:t xml:space="preserve">68_fish_eaten</w:t>
      </w:r>
      <w:r>
        <w:t xml:space="preserve">: Integer, this should be number or weight of fish eaten, NA (not answered), Other (data entry error)</w:t>
      </w:r>
      <w:r>
        <w:br w:type="textWrapping"/>
      </w:r>
      <w:r>
        <w:rPr>
          <w:b/>
        </w:rPr>
        <w:t xml:space="preserve">68_fish_sold</w:t>
      </w:r>
      <w:r>
        <w:t xml:space="preserve">: Integer, this should be number or weight of fish sold, NA (not answered), Other (data entry error)</w:t>
      </w:r>
      <w:r>
        <w:br w:type="textWrapping"/>
      </w:r>
      <w:r>
        <w:rPr>
          <w:b/>
        </w:rPr>
        <w:t xml:space="preserve">69_fish_type</w:t>
      </w:r>
      <w:r>
        <w:t xml:space="preserve">: Factor, many levels, open answer</w:t>
      </w:r>
      <w:r>
        <w:br w:type="textWrapping"/>
      </w:r>
      <w:r>
        <w:rPr>
          <w:b/>
        </w:rPr>
        <w:t xml:space="preserve">69_street</w:t>
      </w:r>
      <w:r>
        <w:t xml:space="preserve">: Integer, fish price in local currency, blanks or NA (not answered)</w:t>
      </w:r>
      <w:r>
        <w:br w:type="textWrapping"/>
      </w:r>
      <w:r>
        <w:rPr>
          <w:b/>
        </w:rPr>
        <w:t xml:space="preserve">69_customer_home</w:t>
      </w:r>
      <w:r>
        <w:t xml:space="preserve">: Integer, fish price in local currency, blanks or NA (not answered)</w:t>
      </w:r>
      <w:r>
        <w:br w:type="textWrapping"/>
      </w:r>
      <w:r>
        <w:rPr>
          <w:b/>
        </w:rPr>
        <w:t xml:space="preserve">69_market</w:t>
      </w:r>
      <w:r>
        <w:t xml:space="preserve">: Integer, fish price in local currency, blanks or NA (not answered)</w:t>
      </w:r>
      <w:r>
        <w:br w:type="textWrapping"/>
      </w:r>
      <w:r>
        <w:rPr>
          <w:b/>
        </w:rPr>
        <w:t xml:space="preserve">69_shop</w:t>
      </w:r>
      <w:r>
        <w:t xml:space="preserve">: Integer, fish price in local currency, blanks or NA (not answered)</w:t>
      </w:r>
      <w:r>
        <w:br w:type="textWrapping"/>
      </w:r>
      <w:r>
        <w:rPr>
          <w:b/>
        </w:rPr>
        <w:t xml:space="preserve">69_fishing_company</w:t>
      </w:r>
      <w:r>
        <w:t xml:space="preserve">: Integer, fish price in local currency, blanks or NA (not answered)</w:t>
      </w:r>
      <w:r>
        <w:br w:type="textWrapping"/>
      </w:r>
      <w:r>
        <w:rPr>
          <w:b/>
        </w:rPr>
        <w:t xml:space="preserve">69_restaurant</w:t>
      </w:r>
      <w:r>
        <w:t xml:space="preserve">: Integer, fish price in local currency, blanks or NA (not answered)</w:t>
      </w:r>
      <w:r>
        <w:br w:type="textWrapping"/>
      </w:r>
      <w:r>
        <w:rPr>
          <w:b/>
        </w:rPr>
        <w:t xml:space="preserve">69_own_home</w:t>
      </w:r>
      <w:r>
        <w:t xml:space="preserve">: Integer, fish price in local currency, blanks or NA (not answered)</w:t>
      </w:r>
      <w:r>
        <w:br w:type="textWrapping"/>
      </w:r>
      <w:r>
        <w:rPr>
          <w:b/>
        </w:rPr>
        <w:t xml:space="preserve">69_other</w:t>
      </w:r>
      <w:r>
        <w:t xml:space="preserve">: Integer, fish price in local currency, blanks or NA (not answered)</w:t>
      </w:r>
      <w:r>
        <w:br w:type="textWrapping"/>
      </w:r>
      <w:r>
        <w:rPr>
          <w:b/>
        </w:rPr>
        <w:t xml:space="preserve">70_average_income</w:t>
      </w:r>
      <w:r>
        <w:t xml:space="preserve">: Integer, income in local currency, NA (not answered), for Honduras there are five income ranges, which are: 0-2500L, 2500-5000L, 5000-10000L, 10000-50000L, &gt;50000L, L is lempira</w:t>
      </w:r>
      <w:r>
        <w:br w:type="textWrapping"/>
      </w:r>
      <w:r>
        <w:rPr>
          <w:b/>
        </w:rPr>
        <w:t xml:space="preserve">71_post_hours_man</w:t>
      </w:r>
      <w:r>
        <w:t xml:space="preserve">: Integer, it should be &lt; 24 (max hours per day), values &gt; 24 should be discarded, NA (not answered)</w:t>
      </w:r>
      <w:r>
        <w:br w:type="textWrapping"/>
      </w:r>
      <w:r>
        <w:rPr>
          <w:b/>
        </w:rPr>
        <w:t xml:space="preserve">71_post_income_man</w:t>
      </w:r>
      <w:r>
        <w:t xml:space="preserve">: Integer, income in local currency, NA (not answered), NA (not answered)</w:t>
      </w:r>
      <w:r>
        <w:br w:type="textWrapping"/>
      </w:r>
      <w:r>
        <w:rPr>
          <w:b/>
        </w:rPr>
        <w:t xml:space="preserve">71_post_hours_woman</w:t>
      </w:r>
      <w:r>
        <w:t xml:space="preserve">: Integer, it should be &lt; 24 (max hours per day), values &gt; 24 should be discarded, NA (not answered)</w:t>
      </w:r>
      <w:r>
        <w:br w:type="textWrapping"/>
      </w:r>
      <w:r>
        <w:rPr>
          <w:b/>
        </w:rPr>
        <w:t xml:space="preserve">71_post_income_woman</w:t>
      </w:r>
      <w:r>
        <w:t xml:space="preserve">: Integer, income in local currency, NA (not answered), NA (not answered)</w:t>
      </w:r>
      <w:r>
        <w:br w:type="textWrapping"/>
      </w:r>
      <w:r>
        <w:rPr>
          <w:b/>
        </w:rPr>
        <w:t xml:space="preserve">72_current_economic</w:t>
      </w:r>
      <w:r>
        <w:t xml:space="preserve">: Factor, 5 levels, blank (not answered)</w:t>
      </w:r>
      <w:r>
        <w:br w:type="textWrapping"/>
      </w:r>
      <w:r>
        <w:rPr>
          <w:b/>
        </w:rPr>
        <w:t xml:space="preserve">73_future_economic</w:t>
      </w:r>
      <w:r>
        <w:t xml:space="preserve">: Factor, 5 levels, blank (not answered)</w:t>
      </w:r>
      <w:r>
        <w:br w:type="textWrapping"/>
      </w:r>
      <w:r>
        <w:rPr>
          <w:b/>
        </w:rPr>
        <w:t xml:space="preserve">74_housing_costs</w:t>
      </w:r>
      <w:r>
        <w:t xml:space="preserve">: Integer, values are in local currenty, NA (not answered)</w:t>
      </w:r>
      <w:r>
        <w:br w:type="textWrapping"/>
      </w:r>
      <w:r>
        <w:rPr>
          <w:b/>
        </w:rPr>
        <w:t xml:space="preserve">75_luxury_goods</w:t>
      </w:r>
      <w:r>
        <w:t xml:space="preserve">: Integer, values are in local currenty, NA (not answered)</w:t>
      </w:r>
      <w:r>
        <w:br w:type="textWrapping"/>
      </w:r>
      <w:r>
        <w:rPr>
          <w:b/>
        </w:rPr>
        <w:t xml:space="preserve">76_fishing_costs</w:t>
      </w:r>
      <w:r>
        <w:t xml:space="preserve">: Integer, values are in local currenty, NA (not answered)</w:t>
      </w:r>
      <w:r>
        <w:br w:type="textWrapping"/>
      </w:r>
      <w:r>
        <w:rPr>
          <w:b/>
        </w:rPr>
        <w:t xml:space="preserve">77_hh_ends_meet</w:t>
      </w:r>
      <w:r>
        <w:t xml:space="preserve">: Factor, 5 levels, blank (not answered)</w:t>
      </w:r>
      <w:r>
        <w:br w:type="textWrapping"/>
      </w:r>
      <w:r>
        <w:rPr>
          <w:b/>
        </w:rPr>
        <w:t xml:space="preserve">78_financial_decisions</w:t>
      </w:r>
      <w:r>
        <w:t xml:space="preserve">: Factor, 4 levels, blank (not answered)</w:t>
      </w:r>
      <w:r>
        <w:br w:type="textWrapping"/>
      </w:r>
      <w:r>
        <w:rPr>
          <w:b/>
        </w:rPr>
        <w:t xml:space="preserve">79_allow_reinterview</w:t>
      </w:r>
      <w:r>
        <w:t xml:space="preserve">: 1 (Yes), 0 (No), NA (not answered)</w:t>
      </w:r>
      <w:r>
        <w:br w:type="textWrapping"/>
      </w:r>
      <w:r>
        <w:rPr>
          <w:b/>
        </w:rPr>
        <w:t xml:space="preserve">79_interview_years</w:t>
      </w:r>
      <w:r>
        <w:t xml:space="preserve">: Integer, NA (not answered)</w:t>
      </w:r>
      <w:r>
        <w:br w:type="textWrapping"/>
      </w:r>
      <w:r>
        <w:rPr>
          <w:b/>
        </w:rPr>
        <w:t xml:space="preserve">80_full_name</w:t>
      </w:r>
      <w:r>
        <w:t xml:space="preserve">: Name of interviewee (CONFIDENTIAL)</w:t>
      </w:r>
      <w:r>
        <w:br w:type="textWrapping"/>
      </w:r>
      <w:r>
        <w:rPr>
          <w:b/>
        </w:rPr>
        <w:t xml:space="preserve">81_name_other</w:t>
      </w:r>
      <w:r>
        <w:t xml:space="preserve">: Name of other interviewee (CONFIDENTIAL)</w:t>
      </w:r>
      <w:r>
        <w:br w:type="textWrapping"/>
      </w:r>
      <w:r>
        <w:rPr>
          <w:b/>
        </w:rPr>
        <w:t xml:space="preserve">81_telephone_other</w:t>
      </w:r>
      <w:r>
        <w:t xml:space="preserve">: Phone number of interviewee</w:t>
      </w:r>
      <w:r>
        <w:br w:type="textWrapping"/>
      </w:r>
      <w:r>
        <w:rPr>
          <w:b/>
        </w:rPr>
        <w:t xml:space="preserve">82_comments_interviewee</w:t>
      </w:r>
      <w:r>
        <w:t xml:space="preserve">: Text, open answer</w:t>
      </w:r>
      <w:r>
        <w:br w:type="textWrapping"/>
      </w:r>
      <w:r>
        <w:rPr>
          <w:b/>
        </w:rPr>
        <w:t xml:space="preserve">83_comments_interviewer</w:t>
      </w:r>
      <w:r>
        <w:t xml:space="preserve">: Text, open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ortal.rare.org/wp-content/uploads/2021/01/HHS-Instrument_updated_011221.pdf" TargetMode="External" /></Relationships>
</file>

<file path=word/_rels/footnotes.xml.rels><?xml version="1.0" encoding="UTF-8"?>
<Relationships xmlns="http://schemas.openxmlformats.org/package/2006/relationships"><Relationship Type="http://schemas.openxmlformats.org/officeDocument/2006/relationships/hyperlink" Id="rId23" Target="https://portal.rare.org/wp-content/uploads/2021/01/HHS-Instrument_updated_0112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17:28:00Z</dcterms:created>
  <dcterms:modified xsi:type="dcterms:W3CDTF">2021-03-08T17:28:00Z</dcterms:modified>
</cp:coreProperties>
</file>